
<file path=[Content_Types].xml><?xml version="1.0" encoding="utf-8"?>
<Types xmlns="http://schemas.openxmlformats.org/package/2006/content-types"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6D91B5" w14:textId="7A5D604C" w:rsidR="00A82F93" w:rsidRDefault="003E63D5" w:rsidP="003E63D5">
      <w:pPr>
        <w:ind w:firstLine="720"/>
        <w:rPr>
          <w:rFonts w:asciiTheme="majorBidi" w:hAnsiTheme="majorBidi" w:cstheme="majorBidi"/>
        </w:rPr>
      </w:pPr>
      <w:r w:rsidRPr="00BE1916">
        <w:drawing>
          <wp:inline distT="0" distB="0" distL="0" distR="0" wp14:anchorId="3699FE6D" wp14:editId="4CC25A3D">
            <wp:extent cx="5525804" cy="147995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784" cy="1546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82F93" w:rsidRPr="00BE1916">
        <w:rPr>
          <w:rFonts w:asciiTheme="majorBidi" w:hAnsiTheme="majorBidi" w:cstheme="majorBidi"/>
          <w:noProof/>
        </w:rPr>
        <mc:AlternateContent>
          <mc:Choice Requires="wps">
            <w:drawing>
              <wp:anchor distT="45720" distB="45720" distL="114300" distR="114300" simplePos="0" relativeHeight="251712512" behindDoc="0" locked="0" layoutInCell="1" allowOverlap="1" wp14:anchorId="4C16A3B6" wp14:editId="739A9936">
                <wp:simplePos x="0" y="0"/>
                <wp:positionH relativeFrom="margin">
                  <wp:posOffset>100235</wp:posOffset>
                </wp:positionH>
                <wp:positionV relativeFrom="paragraph">
                  <wp:posOffset>551378</wp:posOffset>
                </wp:positionV>
                <wp:extent cx="5681345" cy="164338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1345" cy="1643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580F51" w14:textId="7145C6A4" w:rsidR="00B16287" w:rsidRDefault="00B16287" w:rsidP="005729D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16A3B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.9pt;margin-top:43.4pt;width:447.35pt;height:129.4pt;z-index:2517125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" stroked="f">
                <v:textbox>
                  <w:txbxContent>
                    <w:p w14:paraId="60580F51" w14:textId="7145C6A4" w:rsidR="00B16287" w:rsidRDefault="00B16287" w:rsidP="005729D8">
                      <w:pPr>
                        <w:jc w:val="center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F382116" w14:textId="4A49FFDD" w:rsidR="005729D8" w:rsidRDefault="005729D8" w:rsidP="00AB697E">
      <w:pPr>
        <w:pStyle w:val="Caption"/>
        <w:jc w:val="center"/>
        <w:rPr>
          <w:i w:val="0"/>
          <w:iCs w:val="0"/>
          <w:color w:val="000000" w:themeColor="text1"/>
        </w:rPr>
      </w:pPr>
      <w:r w:rsidRPr="00C94E29">
        <w:rPr>
          <w:i w:val="0"/>
          <w:iCs w:val="0"/>
          <w:color w:val="000000" w:themeColor="text1"/>
        </w:rPr>
        <w:t xml:space="preserve">Figure </w:t>
      </w:r>
      <w:r w:rsidRPr="00C94E29">
        <w:rPr>
          <w:i w:val="0"/>
          <w:iCs w:val="0"/>
          <w:color w:val="000000" w:themeColor="text1"/>
        </w:rPr>
        <w:fldChar w:fldCharType="begin"/>
      </w:r>
      <w:r w:rsidRPr="00C94E29">
        <w:rPr>
          <w:i w:val="0"/>
          <w:iCs w:val="0"/>
          <w:color w:val="000000" w:themeColor="text1"/>
        </w:rPr>
        <w:instrText xml:space="preserve"> SEQ Figure \* ARABIC </w:instrText>
      </w:r>
      <w:r w:rsidRPr="00C94E29">
        <w:rPr>
          <w:i w:val="0"/>
          <w:iCs w:val="0"/>
          <w:color w:val="000000" w:themeColor="text1"/>
        </w:rPr>
        <w:fldChar w:fldCharType="separate"/>
      </w:r>
      <w:r w:rsidR="00B40E59" w:rsidRPr="00C94E29">
        <w:rPr>
          <w:i w:val="0"/>
          <w:iCs w:val="0"/>
          <w:noProof/>
          <w:color w:val="000000" w:themeColor="text1"/>
        </w:rPr>
        <w:t>1</w:t>
      </w:r>
      <w:r w:rsidRPr="00C94E29">
        <w:rPr>
          <w:i w:val="0"/>
          <w:iCs w:val="0"/>
          <w:color w:val="000000" w:themeColor="text1"/>
        </w:rPr>
        <w:fldChar w:fldCharType="end"/>
      </w:r>
      <w:r w:rsidR="00AB697E" w:rsidRPr="00C94E29">
        <w:rPr>
          <w:i w:val="0"/>
          <w:iCs w:val="0"/>
          <w:color w:val="000000" w:themeColor="text1"/>
        </w:rPr>
        <w:t>.</w:t>
      </w:r>
      <w:r w:rsidRPr="00AB697E">
        <w:rPr>
          <w:i w:val="0"/>
          <w:iCs w:val="0"/>
          <w:color w:val="000000" w:themeColor="text1"/>
        </w:rPr>
        <w:t xml:space="preserve"> Results of Likert scale questions given in Table 2.</w:t>
      </w:r>
    </w:p>
    <w:p w14:paraId="13E99DAD" w14:textId="4344E2E4" w:rsidR="003E63D5" w:rsidRDefault="003E63D5" w:rsidP="003E63D5"/>
    <w:p w14:paraId="44C10FFB" w14:textId="2254595A" w:rsidR="003E63D5" w:rsidRDefault="003E63D5" w:rsidP="003E63D5"/>
    <w:p w14:paraId="18F4A697" w14:textId="77777777" w:rsidR="00D3138C" w:rsidRPr="003E63D5" w:rsidRDefault="00D3138C" w:rsidP="003E63D5"/>
    <w:p w14:paraId="0E6C646B" w14:textId="77777777" w:rsidR="008235E7" w:rsidRPr="000B1E78" w:rsidRDefault="008235E7" w:rsidP="008235E7">
      <w:pPr>
        <w:pStyle w:val="NormalWeb"/>
        <w:shd w:val="clear" w:color="auto" w:fill="FFFFFF"/>
        <w:spacing w:before="0" w:beforeAutospacing="0" w:after="0" w:afterAutospacing="0"/>
        <w:ind w:left="360"/>
        <w:textAlignment w:val="baseline"/>
        <w:rPr>
          <w:rFonts w:asciiTheme="majorBidi" w:hAnsiTheme="majorBidi" w:cstheme="majorBidi"/>
          <w:color w:val="000000"/>
          <w:sz w:val="20"/>
          <w:szCs w:val="20"/>
        </w:rPr>
      </w:pPr>
    </w:p>
    <w:p w14:paraId="271E9658" w14:textId="4EF7F73A" w:rsidR="004668E9" w:rsidRPr="000B1E78" w:rsidRDefault="00F302DC" w:rsidP="00E16EAF">
      <w:pPr>
        <w:keepNext/>
        <w:keepLines/>
        <w:rPr>
          <w:rFonts w:asciiTheme="majorBidi" w:hAnsiTheme="majorBidi" w:cstheme="majorBidi"/>
        </w:rPr>
      </w:pPr>
      <w:r w:rsidRPr="00F302DC">
        <w:rPr>
          <w:rFonts w:asciiTheme="majorBidi" w:hAnsiTheme="majorBidi" w:cstheme="majorBidi"/>
          <w:noProof/>
        </w:rPr>
        <mc:AlternateContent>
          <mc:Choice Requires="wps">
            <w:drawing>
              <wp:anchor distT="45720" distB="45720" distL="114300" distR="114300" simplePos="0" relativeHeight="251714560" behindDoc="0" locked="0" layoutInCell="1" allowOverlap="1" wp14:anchorId="19D45340" wp14:editId="7EE1386D">
                <wp:simplePos x="0" y="0"/>
                <wp:positionH relativeFrom="margin">
                  <wp:posOffset>1215390</wp:posOffset>
                </wp:positionH>
                <wp:positionV relativeFrom="paragraph">
                  <wp:posOffset>6350</wp:posOffset>
                </wp:positionV>
                <wp:extent cx="3109595" cy="2441575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09595" cy="2441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6B3F56" w14:textId="28164405" w:rsidR="00B16287" w:rsidRDefault="00B16287" w:rsidP="00F302DC">
                            <w:pPr>
                              <w:jc w:val="center"/>
                            </w:pPr>
                            <w:r w:rsidRPr="00F302DC">
                              <w:drawing>
                                <wp:inline distT="0" distB="0" distL="0" distR="0" wp14:anchorId="4A9E6854" wp14:editId="2ED7A8D0">
                                  <wp:extent cx="2745128" cy="2341499"/>
                                  <wp:effectExtent l="0" t="0" r="0" b="0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67137" cy="236027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D45340" id="_x0000_s1027" type="#_x0000_t202" style="position:absolute;left:0;text-align:left;margin-left:95.7pt;margin-top:.5pt;width:244.85pt;height:192.25pt;z-index:2517145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" stroked="f">
                <v:textbox>
                  <w:txbxContent>
                    <w:p w14:paraId="646B3F56" w14:textId="28164405" w:rsidR="00B16287" w:rsidRDefault="00B16287" w:rsidP="00F302DC">
                      <w:pPr>
                        <w:jc w:val="center"/>
                      </w:pPr>
                      <w:r w:rsidRPr="00F302DC">
                        <w:drawing>
                          <wp:inline distT="0" distB="0" distL="0" distR="0" wp14:anchorId="4A9E6854" wp14:editId="2ED7A8D0">
                            <wp:extent cx="2745128" cy="2341499"/>
                            <wp:effectExtent l="0" t="0" r="0" b="0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767137" cy="236027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2416853" w14:textId="0B4B241D" w:rsidR="004668E9" w:rsidRPr="000B1E78" w:rsidRDefault="004668E9" w:rsidP="00E16EAF">
      <w:pPr>
        <w:keepNext/>
        <w:keepLines/>
        <w:rPr>
          <w:rFonts w:asciiTheme="majorBidi" w:hAnsiTheme="majorBidi" w:cstheme="majorBidi"/>
        </w:rPr>
      </w:pPr>
    </w:p>
    <w:p w14:paraId="5CB51A64" w14:textId="2AC26575" w:rsidR="00AC02F1" w:rsidRPr="000B1E78" w:rsidRDefault="00AC02F1" w:rsidP="00E16EAF">
      <w:pPr>
        <w:keepNext/>
        <w:keepLines/>
        <w:rPr>
          <w:rFonts w:asciiTheme="majorBidi" w:hAnsiTheme="majorBidi" w:cstheme="majorBidi"/>
        </w:rPr>
      </w:pPr>
    </w:p>
    <w:p w14:paraId="7EBAFCB6" w14:textId="667DCFB2" w:rsidR="00AC02F1" w:rsidRPr="000B1E78" w:rsidRDefault="00AC02F1" w:rsidP="00E16EAF">
      <w:pPr>
        <w:keepNext/>
        <w:keepLines/>
        <w:rPr>
          <w:rFonts w:asciiTheme="majorBidi" w:hAnsiTheme="majorBidi" w:cstheme="majorBidi"/>
        </w:rPr>
      </w:pPr>
    </w:p>
    <w:p w14:paraId="0395C9FE" w14:textId="2472BF16" w:rsidR="00AC02F1" w:rsidRPr="000B1E78" w:rsidRDefault="00AC02F1" w:rsidP="00E16EAF">
      <w:pPr>
        <w:keepNext/>
        <w:keepLines/>
        <w:rPr>
          <w:rFonts w:asciiTheme="majorBidi" w:hAnsiTheme="majorBidi" w:cstheme="majorBidi"/>
        </w:rPr>
      </w:pPr>
    </w:p>
    <w:p w14:paraId="6119701A" w14:textId="27EE8FBB" w:rsidR="00AC02F1" w:rsidRPr="000B1E78" w:rsidRDefault="00AC02F1" w:rsidP="00E16EAF">
      <w:pPr>
        <w:keepNext/>
        <w:keepLines/>
        <w:rPr>
          <w:rFonts w:asciiTheme="majorBidi" w:hAnsiTheme="majorBidi" w:cstheme="majorBidi"/>
        </w:rPr>
      </w:pPr>
    </w:p>
    <w:p w14:paraId="060CBD32" w14:textId="31C2ECD9" w:rsidR="00AC02F1" w:rsidRPr="000B1E78" w:rsidRDefault="00AC02F1" w:rsidP="00E16EAF">
      <w:pPr>
        <w:keepNext/>
        <w:keepLines/>
        <w:rPr>
          <w:rFonts w:asciiTheme="majorBidi" w:hAnsiTheme="majorBidi" w:cstheme="majorBidi"/>
        </w:rPr>
      </w:pPr>
    </w:p>
    <w:p w14:paraId="1E0517D4" w14:textId="446FCF12" w:rsidR="00AC02F1" w:rsidRPr="000B1E78" w:rsidRDefault="00AC02F1" w:rsidP="00E16EAF">
      <w:pPr>
        <w:keepNext/>
        <w:keepLines/>
        <w:rPr>
          <w:rFonts w:asciiTheme="majorBidi" w:hAnsiTheme="majorBidi" w:cstheme="majorBidi"/>
        </w:rPr>
      </w:pPr>
    </w:p>
    <w:p w14:paraId="4B18E8C3" w14:textId="77777777" w:rsidR="0085292F" w:rsidRDefault="0085292F" w:rsidP="00F302DC">
      <w:pPr>
        <w:pStyle w:val="Caption"/>
        <w:jc w:val="center"/>
        <w:rPr>
          <w:i w:val="0"/>
          <w:iCs w:val="0"/>
          <w:color w:val="000000" w:themeColor="text1"/>
        </w:rPr>
      </w:pPr>
      <w:bookmarkStart w:id="0" w:name="_Toc20434308"/>
      <w:bookmarkStart w:id="1" w:name="_Toc20506035"/>
      <w:bookmarkStart w:id="2" w:name="_Toc20514819"/>
    </w:p>
    <w:p w14:paraId="1DE3B2B4" w14:textId="18AAF03E" w:rsidR="00F302DC" w:rsidRPr="00F302DC" w:rsidRDefault="001163BC" w:rsidP="00717062">
      <w:pPr>
        <w:pStyle w:val="Caption"/>
        <w:jc w:val="center"/>
        <w:rPr>
          <w:i w:val="0"/>
          <w:iCs w:val="0"/>
          <w:noProof/>
          <w:color w:val="000000" w:themeColor="text1"/>
        </w:rPr>
      </w:pPr>
      <w:r w:rsidRPr="000633F9">
        <w:rPr>
          <w:i w:val="0"/>
          <w:iCs w:val="0"/>
          <w:color w:val="000000" w:themeColor="text1"/>
        </w:rPr>
        <w:t>Figure 2</w:t>
      </w:r>
      <w:r>
        <w:rPr>
          <w:b/>
          <w:bCs/>
          <w:i w:val="0"/>
          <w:iCs w:val="0"/>
          <w:color w:val="000000" w:themeColor="text1"/>
        </w:rPr>
        <w:t>.</w:t>
      </w:r>
      <w:r w:rsidR="00F302DC" w:rsidRPr="00F302DC">
        <w:rPr>
          <w:i w:val="0"/>
          <w:iCs w:val="0"/>
          <w:color w:val="000000" w:themeColor="text1"/>
        </w:rPr>
        <w:t xml:space="preserve"> </w:t>
      </w:r>
      <w:r w:rsidR="00717062">
        <w:rPr>
          <w:i w:val="0"/>
          <w:iCs w:val="0"/>
          <w:color w:val="000000" w:themeColor="text1"/>
        </w:rPr>
        <w:t>L</w:t>
      </w:r>
      <w:r w:rsidR="00861479">
        <w:rPr>
          <w:i w:val="0"/>
          <w:iCs w:val="0"/>
          <w:color w:val="000000" w:themeColor="text1"/>
        </w:rPr>
        <w:t xml:space="preserve">og in and </w:t>
      </w:r>
      <w:bookmarkEnd w:id="0"/>
      <w:r w:rsidR="00861479">
        <w:rPr>
          <w:i w:val="0"/>
          <w:iCs w:val="0"/>
          <w:color w:val="000000" w:themeColor="text1"/>
        </w:rPr>
        <w:t>m</w:t>
      </w:r>
      <w:r w:rsidR="00F302DC" w:rsidRPr="00F302DC">
        <w:rPr>
          <w:i w:val="0"/>
          <w:iCs w:val="0"/>
          <w:color w:val="000000" w:themeColor="text1"/>
        </w:rPr>
        <w:t xml:space="preserve">ain </w:t>
      </w:r>
      <w:r w:rsidR="00861479">
        <w:rPr>
          <w:i w:val="0"/>
          <w:iCs w:val="0"/>
          <w:color w:val="000000" w:themeColor="text1"/>
        </w:rPr>
        <w:t>s</w:t>
      </w:r>
      <w:r w:rsidR="00F302DC" w:rsidRPr="00F302DC">
        <w:rPr>
          <w:i w:val="0"/>
          <w:iCs w:val="0"/>
          <w:color w:val="000000" w:themeColor="text1"/>
        </w:rPr>
        <w:t>creen</w:t>
      </w:r>
      <w:bookmarkEnd w:id="1"/>
      <w:bookmarkEnd w:id="2"/>
    </w:p>
    <w:p w14:paraId="2CF3CFC4" w14:textId="77777777" w:rsidR="00F302DC" w:rsidRDefault="00F302DC" w:rsidP="00F302DC">
      <w:pPr>
        <w:rPr>
          <w:rFonts w:asciiTheme="majorBidi" w:hAnsiTheme="majorBidi" w:cstheme="majorBidi"/>
        </w:rPr>
      </w:pPr>
    </w:p>
    <w:p w14:paraId="20BED374" w14:textId="27DAAB0E" w:rsidR="00507A58" w:rsidRDefault="00507A58" w:rsidP="00F302DC">
      <w:pPr>
        <w:ind w:firstLine="720"/>
        <w:rPr>
          <w:rFonts w:asciiTheme="majorBidi" w:hAnsiTheme="majorBidi" w:cstheme="majorBidi"/>
        </w:rPr>
      </w:pPr>
      <w:r w:rsidRPr="00507A58">
        <w:rPr>
          <w:rFonts w:asciiTheme="majorBidi" w:hAnsiTheme="majorBidi" w:cstheme="majorBidi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16608" behindDoc="0" locked="0" layoutInCell="1" allowOverlap="1" wp14:anchorId="4CCAA519" wp14:editId="4C68EC65">
                <wp:simplePos x="0" y="0"/>
                <wp:positionH relativeFrom="margin">
                  <wp:posOffset>1634490</wp:posOffset>
                </wp:positionH>
                <wp:positionV relativeFrom="paragraph">
                  <wp:posOffset>27940</wp:posOffset>
                </wp:positionV>
                <wp:extent cx="2360930" cy="206629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066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1AAE2B" w14:textId="027624D2" w:rsidR="00B16287" w:rsidRDefault="00B16287" w:rsidP="00507A58">
                            <w:r w:rsidRPr="00507A58">
                              <w:drawing>
                                <wp:inline distT="0" distB="0" distL="0" distR="0" wp14:anchorId="6EC025BE" wp14:editId="09F8FBD8">
                                  <wp:extent cx="2087807" cy="2007876"/>
                                  <wp:effectExtent l="0" t="0" r="8255" b="0"/>
                                  <wp:docPr id="16" name="Picture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96318" cy="201606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CAA519" id="_x0000_s1028" type="#_x0000_t202" style="position:absolute;left:0;text-align:left;margin-left:128.7pt;margin-top:2.2pt;width:185.9pt;height:162.7pt;z-index:251716608;visibility:visible;mso-wrap-style:square;mso-width-percent:40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" stroked="f">
                <v:textbox>
                  <w:txbxContent>
                    <w:p w14:paraId="4B1AAE2B" w14:textId="027624D2" w:rsidR="00B16287" w:rsidRDefault="00B16287" w:rsidP="00507A58">
                      <w:r w:rsidRPr="00507A58">
                        <w:drawing>
                          <wp:inline distT="0" distB="0" distL="0" distR="0" wp14:anchorId="6EC025BE" wp14:editId="09F8FBD8">
                            <wp:extent cx="2087807" cy="2007876"/>
                            <wp:effectExtent l="0" t="0" r="8255" b="0"/>
                            <wp:docPr id="16" name="Picture 1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96318" cy="201606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6DCA4C3" w14:textId="622CB4E6" w:rsidR="00507A58" w:rsidRDefault="00507A58" w:rsidP="00F302DC">
      <w:pPr>
        <w:ind w:firstLine="720"/>
        <w:rPr>
          <w:rFonts w:asciiTheme="majorBidi" w:hAnsiTheme="majorBidi" w:cstheme="majorBidi"/>
        </w:rPr>
      </w:pPr>
    </w:p>
    <w:p w14:paraId="19A98F14" w14:textId="40C808DE" w:rsidR="00507A58" w:rsidRDefault="00507A58" w:rsidP="00F302DC">
      <w:pPr>
        <w:ind w:firstLine="720"/>
        <w:rPr>
          <w:rFonts w:asciiTheme="majorBidi" w:hAnsiTheme="majorBidi" w:cstheme="majorBidi"/>
        </w:rPr>
      </w:pPr>
    </w:p>
    <w:p w14:paraId="55090B6F" w14:textId="057081FB" w:rsidR="00507A58" w:rsidRDefault="00507A58" w:rsidP="00F302DC">
      <w:pPr>
        <w:ind w:firstLine="720"/>
        <w:rPr>
          <w:rFonts w:asciiTheme="majorBidi" w:hAnsiTheme="majorBidi" w:cstheme="majorBidi"/>
        </w:rPr>
      </w:pPr>
    </w:p>
    <w:p w14:paraId="48372844" w14:textId="3597BF34" w:rsidR="00507A58" w:rsidRDefault="00507A58" w:rsidP="00F302DC">
      <w:pPr>
        <w:ind w:firstLine="720"/>
        <w:rPr>
          <w:rFonts w:asciiTheme="majorBidi" w:hAnsiTheme="majorBidi" w:cstheme="majorBidi"/>
        </w:rPr>
      </w:pPr>
    </w:p>
    <w:p w14:paraId="198F026A" w14:textId="55E2D734" w:rsidR="00507A58" w:rsidRDefault="00507A58" w:rsidP="00F302DC">
      <w:pPr>
        <w:ind w:firstLine="720"/>
        <w:rPr>
          <w:rFonts w:asciiTheme="majorBidi" w:hAnsiTheme="majorBidi" w:cstheme="majorBidi"/>
        </w:rPr>
      </w:pPr>
    </w:p>
    <w:p w14:paraId="7A66C1E6" w14:textId="5313F7D1" w:rsidR="00507A58" w:rsidRDefault="00507A58" w:rsidP="00F302DC">
      <w:pPr>
        <w:ind w:firstLine="720"/>
        <w:rPr>
          <w:rFonts w:asciiTheme="majorBidi" w:hAnsiTheme="majorBidi" w:cstheme="majorBidi"/>
        </w:rPr>
      </w:pPr>
    </w:p>
    <w:p w14:paraId="4016F30E" w14:textId="20D29770" w:rsidR="00507A58" w:rsidRDefault="00507A58" w:rsidP="00F302DC">
      <w:pPr>
        <w:ind w:firstLine="720"/>
        <w:rPr>
          <w:rFonts w:asciiTheme="majorBidi" w:hAnsiTheme="majorBidi" w:cstheme="majorBidi"/>
        </w:rPr>
      </w:pPr>
    </w:p>
    <w:p w14:paraId="04681605" w14:textId="5AE40D7F" w:rsidR="00B16287" w:rsidRDefault="001163BC" w:rsidP="00B16287">
      <w:pPr>
        <w:ind w:firstLine="720"/>
        <w:jc w:val="center"/>
        <w:rPr>
          <w:rFonts w:asciiTheme="majorBidi" w:hAnsiTheme="majorBidi" w:cstheme="majorBidi"/>
        </w:rPr>
      </w:pPr>
      <w:r w:rsidRPr="000633F9">
        <w:rPr>
          <w:rFonts w:asciiTheme="majorBidi" w:hAnsiTheme="majorBidi" w:cstheme="majorBidi"/>
        </w:rPr>
        <w:t>Figure 3</w:t>
      </w:r>
      <w:r>
        <w:rPr>
          <w:rFonts w:asciiTheme="majorBidi" w:hAnsiTheme="majorBidi" w:cstheme="majorBidi"/>
          <w:b/>
          <w:bCs/>
        </w:rPr>
        <w:t>.</w:t>
      </w:r>
      <w:r w:rsidR="00507A58">
        <w:rPr>
          <w:rFonts w:asciiTheme="majorBidi" w:hAnsiTheme="majorBidi" w:cstheme="majorBidi"/>
        </w:rPr>
        <w:t xml:space="preserve"> Equipment identification (a) equipment image acquisition (b) information dialogue box</w:t>
      </w:r>
      <w:r w:rsidR="00B16287">
        <w:rPr>
          <w:rFonts w:asciiTheme="majorBidi" w:hAnsiTheme="majorBidi" w:cstheme="majorBidi"/>
        </w:rPr>
        <w:t xml:space="preserve"> </w:t>
      </w:r>
    </w:p>
    <w:p w14:paraId="79E6A430" w14:textId="3FBC0B69" w:rsidR="00D3138C" w:rsidRDefault="00D3138C" w:rsidP="00B16287">
      <w:pPr>
        <w:ind w:firstLine="720"/>
        <w:jc w:val="center"/>
        <w:rPr>
          <w:rFonts w:asciiTheme="majorBidi" w:hAnsiTheme="majorBidi" w:cstheme="majorBidi"/>
        </w:rPr>
      </w:pPr>
    </w:p>
    <w:p w14:paraId="2C0E81CE" w14:textId="77777777" w:rsidR="00D3138C" w:rsidRDefault="00D3138C" w:rsidP="00B16287">
      <w:pPr>
        <w:ind w:firstLine="720"/>
        <w:jc w:val="center"/>
        <w:rPr>
          <w:rFonts w:asciiTheme="majorBidi" w:hAnsiTheme="majorBidi" w:cstheme="majorBidi"/>
        </w:rPr>
      </w:pPr>
    </w:p>
    <w:p w14:paraId="3EA7322C" w14:textId="39FD7ED8" w:rsidR="00112A13" w:rsidRPr="00112A13" w:rsidRDefault="00112A13" w:rsidP="000253DF">
      <w:pPr>
        <w:pStyle w:val="Caption"/>
        <w:rPr>
          <w:rFonts w:asciiTheme="majorBidi" w:hAnsiTheme="majorBidi" w:cstheme="majorBidi"/>
          <w:i w:val="0"/>
          <w:iCs w:val="0"/>
          <w:sz w:val="20"/>
          <w:szCs w:val="20"/>
        </w:rPr>
      </w:pPr>
      <w:bookmarkStart w:id="3" w:name="_Toc20506038"/>
      <w:bookmarkStart w:id="4" w:name="_Toc20514822"/>
      <w:r w:rsidRPr="00112A13">
        <w:rPr>
          <w:rFonts w:asciiTheme="majorBidi" w:hAnsiTheme="majorBidi" w:cstheme="majorBidi"/>
          <w:i w:val="0"/>
          <w:iCs w:val="0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4CF804AD" wp14:editId="4B055B77">
                <wp:simplePos x="0" y="0"/>
                <wp:positionH relativeFrom="column">
                  <wp:posOffset>776605</wp:posOffset>
                </wp:positionH>
                <wp:positionV relativeFrom="paragraph">
                  <wp:posOffset>5715</wp:posOffset>
                </wp:positionV>
                <wp:extent cx="4201795" cy="1838960"/>
                <wp:effectExtent l="0" t="0" r="8255" b="889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1795" cy="1838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695C0F" w14:textId="795C5130" w:rsidR="00B16287" w:rsidRDefault="00B16287" w:rsidP="00112A13">
                            <w:r w:rsidRPr="00112A13">
                              <w:rPr>
                                <w:noProof/>
                              </w:rPr>
                              <w:drawing>
                                <wp:inline distT="0" distB="0" distL="0" distR="0" wp14:anchorId="7B82B6BE" wp14:editId="1BD888B3">
                                  <wp:extent cx="4360394" cy="1812944"/>
                                  <wp:effectExtent l="0" t="0" r="2540" b="0"/>
                                  <wp:docPr id="17" name="Picture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463719" cy="185590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F804AD" id="_x0000_s1029" type="#_x0000_t202" style="position:absolute;left:0;text-align:left;margin-left:61.15pt;margin-top:.45pt;width:330.85pt;height:144.8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" stroked="f">
                <v:textbox>
                  <w:txbxContent>
                    <w:p w14:paraId="59695C0F" w14:textId="795C5130" w:rsidR="00B16287" w:rsidRDefault="00B16287" w:rsidP="00112A13">
                      <w:r w:rsidRPr="00112A13">
                        <w:rPr>
                          <w:noProof/>
                        </w:rPr>
                        <w:drawing>
                          <wp:inline distT="0" distB="0" distL="0" distR="0" wp14:anchorId="7B82B6BE" wp14:editId="1BD888B3">
                            <wp:extent cx="4360394" cy="1812944"/>
                            <wp:effectExtent l="0" t="0" r="2540" b="0"/>
                            <wp:docPr id="17" name="Picture 1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463719" cy="185590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34776CB" w14:textId="77777777" w:rsidR="00112A13" w:rsidRDefault="00112A13" w:rsidP="000253DF">
      <w:pPr>
        <w:pStyle w:val="Caption"/>
        <w:rPr>
          <w:rFonts w:asciiTheme="majorBidi" w:hAnsiTheme="majorBidi" w:cstheme="majorBidi"/>
          <w:sz w:val="20"/>
          <w:szCs w:val="20"/>
        </w:rPr>
      </w:pPr>
    </w:p>
    <w:p w14:paraId="585C8E0E" w14:textId="413A8AA5" w:rsidR="00112A13" w:rsidRDefault="00112A13" w:rsidP="000253DF">
      <w:pPr>
        <w:pStyle w:val="Caption"/>
        <w:rPr>
          <w:rFonts w:asciiTheme="majorBidi" w:hAnsiTheme="majorBidi" w:cstheme="majorBidi"/>
          <w:sz w:val="20"/>
          <w:szCs w:val="20"/>
        </w:rPr>
      </w:pPr>
    </w:p>
    <w:p w14:paraId="7DE5BE9E" w14:textId="3FDD6029" w:rsidR="00112A13" w:rsidRDefault="00112A13" w:rsidP="00112A13"/>
    <w:p w14:paraId="2ABEEAF3" w14:textId="5486D2CD" w:rsidR="00112A13" w:rsidRDefault="00112A13" w:rsidP="00112A13"/>
    <w:p w14:paraId="5351E1C8" w14:textId="6C5D7995" w:rsidR="00112A13" w:rsidRDefault="00112A13" w:rsidP="00112A13"/>
    <w:p w14:paraId="590E4941" w14:textId="77777777" w:rsidR="00112A13" w:rsidRPr="00112A13" w:rsidRDefault="00112A13" w:rsidP="00112A13"/>
    <w:p w14:paraId="14F3ED2E" w14:textId="34E3AB79" w:rsidR="00805917" w:rsidRDefault="000253DF" w:rsidP="000633F9">
      <w:pPr>
        <w:pStyle w:val="Caption"/>
        <w:jc w:val="center"/>
        <w:rPr>
          <w:rFonts w:asciiTheme="majorBidi" w:hAnsiTheme="majorBidi" w:cstheme="majorBidi"/>
          <w:i w:val="0"/>
          <w:iCs w:val="0"/>
          <w:color w:val="000000" w:themeColor="text1"/>
          <w:sz w:val="20"/>
          <w:szCs w:val="20"/>
        </w:rPr>
      </w:pPr>
      <w:r w:rsidRPr="000633F9">
        <w:rPr>
          <w:rFonts w:asciiTheme="majorBidi" w:hAnsiTheme="majorBidi" w:cstheme="majorBidi"/>
          <w:i w:val="0"/>
          <w:iCs w:val="0"/>
          <w:color w:val="000000" w:themeColor="text1"/>
          <w:sz w:val="20"/>
          <w:szCs w:val="20"/>
        </w:rPr>
        <w:t xml:space="preserve">Figure </w:t>
      </w:r>
      <w:r w:rsidR="000633F9" w:rsidRPr="000633F9">
        <w:rPr>
          <w:rFonts w:asciiTheme="majorBidi" w:hAnsiTheme="majorBidi" w:cstheme="majorBidi"/>
          <w:i w:val="0"/>
          <w:iCs w:val="0"/>
          <w:color w:val="000000" w:themeColor="text1"/>
          <w:sz w:val="20"/>
          <w:szCs w:val="20"/>
        </w:rPr>
        <w:t>4</w:t>
      </w:r>
      <w:r w:rsidR="001163BC" w:rsidRPr="000633F9">
        <w:rPr>
          <w:rFonts w:asciiTheme="majorBidi" w:hAnsiTheme="majorBidi" w:cstheme="majorBidi"/>
          <w:i w:val="0"/>
          <w:iCs w:val="0"/>
          <w:color w:val="000000" w:themeColor="text1"/>
          <w:sz w:val="20"/>
          <w:szCs w:val="20"/>
        </w:rPr>
        <w:t>.</w:t>
      </w:r>
      <w:r w:rsidRPr="00B16287">
        <w:rPr>
          <w:rFonts w:asciiTheme="majorBidi" w:hAnsiTheme="majorBidi" w:cstheme="majorBidi"/>
          <w:i w:val="0"/>
          <w:iCs w:val="0"/>
          <w:color w:val="000000" w:themeColor="text1"/>
          <w:sz w:val="20"/>
          <w:szCs w:val="20"/>
        </w:rPr>
        <w:t xml:space="preserve"> Quiz Activity</w:t>
      </w:r>
      <w:bookmarkEnd w:id="3"/>
      <w:bookmarkEnd w:id="4"/>
    </w:p>
    <w:p w14:paraId="1D360C43" w14:textId="665A1837" w:rsidR="00D3138C" w:rsidRDefault="00D3138C" w:rsidP="00D3138C"/>
    <w:p w14:paraId="295FECF8" w14:textId="77777777" w:rsidR="00D3138C" w:rsidRPr="00D3138C" w:rsidRDefault="00D3138C" w:rsidP="00D3138C"/>
    <w:p w14:paraId="4611EED7" w14:textId="74FD82C6" w:rsidR="00B16287" w:rsidRDefault="00B16287" w:rsidP="00B16287">
      <w:r>
        <w:rPr>
          <w:noProof/>
        </w:rPr>
        <mc:AlternateContent>
          <mc:Choice Requires="wps">
            <w:drawing>
              <wp:anchor distT="45720" distB="45720" distL="114300" distR="114300" simplePos="0" relativeHeight="251718656" behindDoc="0" locked="0" layoutInCell="1" allowOverlap="1" wp14:anchorId="3DEDA955" wp14:editId="7986013F">
                <wp:simplePos x="0" y="0"/>
                <wp:positionH relativeFrom="margin">
                  <wp:posOffset>1838960</wp:posOffset>
                </wp:positionH>
                <wp:positionV relativeFrom="paragraph">
                  <wp:posOffset>2540</wp:posOffset>
                </wp:positionV>
                <wp:extent cx="2360930" cy="2140585"/>
                <wp:effectExtent l="0" t="0" r="0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1405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5B1AFD" w14:textId="075413A6" w:rsidR="00B16287" w:rsidRDefault="00B16287" w:rsidP="00805917">
                            <w:pPr>
                              <w:jc w:val="center"/>
                            </w:pPr>
                            <w:r w:rsidRPr="00B16287">
                              <w:drawing>
                                <wp:inline distT="0" distB="0" distL="0" distR="0" wp14:anchorId="03BC8B42" wp14:editId="5E9529FF">
                                  <wp:extent cx="1834341" cy="1781230"/>
                                  <wp:effectExtent l="0" t="0" r="0" b="0"/>
                                  <wp:docPr id="19" name="Picture 1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42610" cy="17892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EDA955" id="_x0000_s1030" type="#_x0000_t202" style="position:absolute;left:0;text-align:left;margin-left:144.8pt;margin-top:.2pt;width:185.9pt;height:168.55pt;z-index:251718656;visibility:visible;mso-wrap-style:square;mso-width-percent:40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" stroked="f">
                <v:textbox>
                  <w:txbxContent>
                    <w:p w14:paraId="695B1AFD" w14:textId="075413A6" w:rsidR="00B16287" w:rsidRDefault="00B16287" w:rsidP="00805917">
                      <w:pPr>
                        <w:jc w:val="center"/>
                      </w:pPr>
                      <w:r w:rsidRPr="00B16287">
                        <w:drawing>
                          <wp:inline distT="0" distB="0" distL="0" distR="0" wp14:anchorId="03BC8B42" wp14:editId="5E9529FF">
                            <wp:extent cx="1834341" cy="1781230"/>
                            <wp:effectExtent l="0" t="0" r="0" b="0"/>
                            <wp:docPr id="19" name="Picture 1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842610" cy="17892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215B9F9" w14:textId="77777777" w:rsidR="00B16287" w:rsidRDefault="00B16287" w:rsidP="00B16287"/>
    <w:p w14:paraId="11C6A52B" w14:textId="77777777" w:rsidR="00B16287" w:rsidRDefault="00B16287" w:rsidP="00B16287"/>
    <w:p w14:paraId="7CCC1AEA" w14:textId="77777777" w:rsidR="00B16287" w:rsidRDefault="00B16287" w:rsidP="00B16287"/>
    <w:p w14:paraId="227DAEF4" w14:textId="77777777" w:rsidR="00B16287" w:rsidRDefault="00B16287" w:rsidP="00B16287"/>
    <w:p w14:paraId="58943720" w14:textId="77777777" w:rsidR="00B16287" w:rsidRDefault="00B16287" w:rsidP="00B16287"/>
    <w:p w14:paraId="6C1A9160" w14:textId="77777777" w:rsidR="00805917" w:rsidRDefault="00805917" w:rsidP="00805917">
      <w:pPr>
        <w:jc w:val="left"/>
        <w:rPr>
          <w:b/>
          <w:bCs/>
        </w:rPr>
      </w:pPr>
    </w:p>
    <w:p w14:paraId="03310730" w14:textId="77777777" w:rsidR="00717062" w:rsidRDefault="00717062" w:rsidP="00717062">
      <w:pPr>
        <w:ind w:firstLine="720"/>
        <w:jc w:val="center"/>
      </w:pPr>
    </w:p>
    <w:p w14:paraId="66E731F8" w14:textId="5903D5E1" w:rsidR="00B16287" w:rsidRDefault="00B16287" w:rsidP="00717062">
      <w:pPr>
        <w:ind w:firstLine="720"/>
        <w:jc w:val="center"/>
      </w:pPr>
      <w:r w:rsidRPr="00717062">
        <w:t>Figure 5</w:t>
      </w:r>
      <w:r w:rsidR="00FF1906">
        <w:rPr>
          <w:b/>
          <w:bCs/>
        </w:rPr>
        <w:t>.</w:t>
      </w:r>
      <w:r>
        <w:t xml:space="preserve"> Pdf activity</w:t>
      </w:r>
    </w:p>
    <w:p w14:paraId="14291BA5" w14:textId="68AC317A" w:rsidR="00BD2866" w:rsidRPr="000B1E78" w:rsidRDefault="00112A13" w:rsidP="00BE35C8">
      <w:pPr>
        <w:pStyle w:val="BodyTextKeep"/>
        <w:jc w:val="center"/>
        <w:rPr>
          <w:rFonts w:asciiTheme="majorBidi" w:hAnsiTheme="majorBidi" w:cstheme="majorBidi"/>
          <w:sz w:val="20"/>
        </w:rPr>
      </w:pPr>
      <w:r w:rsidRPr="000B1E78">
        <w:rPr>
          <w:rFonts w:asciiTheme="majorBidi" w:hAnsiTheme="majorBidi" w:cstheme="majorBidi"/>
          <w:noProof/>
          <w:sz w:val="20"/>
        </w:rPr>
        <w:lastRenderedPageBreak/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0F37986B" wp14:editId="626D7196">
                <wp:simplePos x="0" y="0"/>
                <wp:positionH relativeFrom="margin">
                  <wp:posOffset>1210310</wp:posOffset>
                </wp:positionH>
                <wp:positionV relativeFrom="paragraph">
                  <wp:posOffset>6985</wp:posOffset>
                </wp:positionV>
                <wp:extent cx="3662680" cy="1585595"/>
                <wp:effectExtent l="0" t="0" r="0" b="0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62680" cy="15855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695429" w14:textId="3EB6965E" w:rsidR="00B16287" w:rsidRDefault="00B16287" w:rsidP="003A6C3B">
                            <w:pPr>
                              <w:jc w:val="center"/>
                            </w:pPr>
                            <w:r w:rsidRPr="003A6C3B">
                              <w:rPr>
                                <w:noProof/>
                              </w:rPr>
                              <w:drawing>
                                <wp:inline distT="0" distB="0" distL="0" distR="0" wp14:anchorId="01A46A23" wp14:editId="53F54B58">
                                  <wp:extent cx="3470910" cy="1539134"/>
                                  <wp:effectExtent l="0" t="0" r="0" b="0"/>
                                  <wp:docPr id="24" name="Picture 2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470910" cy="153913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37986B" id="_x0000_s1031" type="#_x0000_t202" style="position:absolute;left:0;text-align:left;margin-left:95.3pt;margin-top:.55pt;width:288.4pt;height:124.8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" stroked="f">
                <v:textbox>
                  <w:txbxContent>
                    <w:p w14:paraId="48695429" w14:textId="3EB6965E" w:rsidR="00B16287" w:rsidRDefault="00B16287" w:rsidP="003A6C3B">
                      <w:pPr>
                        <w:jc w:val="center"/>
                      </w:pPr>
                      <w:r w:rsidRPr="003A6C3B">
                        <w:rPr>
                          <w:noProof/>
                        </w:rPr>
                        <w:drawing>
                          <wp:inline distT="0" distB="0" distL="0" distR="0" wp14:anchorId="01A46A23" wp14:editId="53F54B58">
                            <wp:extent cx="3470910" cy="1539134"/>
                            <wp:effectExtent l="0" t="0" r="0" b="0"/>
                            <wp:docPr id="24" name="Picture 2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470910" cy="153913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3AF077D" w14:textId="70AD8647" w:rsidR="00AA6862" w:rsidRPr="000B1E78" w:rsidRDefault="00AA6862" w:rsidP="00BE35C8">
      <w:pPr>
        <w:pStyle w:val="Caption"/>
        <w:keepNext/>
        <w:jc w:val="center"/>
        <w:rPr>
          <w:rFonts w:asciiTheme="majorBidi" w:hAnsiTheme="majorBidi" w:cstheme="majorBidi"/>
          <w:sz w:val="20"/>
          <w:szCs w:val="20"/>
        </w:rPr>
      </w:pPr>
      <w:bookmarkStart w:id="5" w:name="_Toc20514824"/>
    </w:p>
    <w:p w14:paraId="47B98E77" w14:textId="77777777" w:rsidR="00AA6862" w:rsidRPr="000B1E78" w:rsidRDefault="00AA6862" w:rsidP="00BE35C8">
      <w:pPr>
        <w:pStyle w:val="Caption"/>
        <w:keepNext/>
        <w:jc w:val="center"/>
        <w:rPr>
          <w:rFonts w:asciiTheme="majorBidi" w:hAnsiTheme="majorBidi" w:cstheme="majorBidi"/>
          <w:sz w:val="20"/>
          <w:szCs w:val="20"/>
        </w:rPr>
      </w:pPr>
    </w:p>
    <w:p w14:paraId="461FF35D" w14:textId="77777777" w:rsidR="00AA6862" w:rsidRPr="000B1E78" w:rsidRDefault="00AA6862" w:rsidP="00BE35C8">
      <w:pPr>
        <w:pStyle w:val="Caption"/>
        <w:keepNext/>
        <w:jc w:val="center"/>
        <w:rPr>
          <w:rFonts w:asciiTheme="majorBidi" w:hAnsiTheme="majorBidi" w:cstheme="majorBidi"/>
          <w:sz w:val="20"/>
          <w:szCs w:val="20"/>
        </w:rPr>
      </w:pPr>
    </w:p>
    <w:p w14:paraId="093870C1" w14:textId="77777777" w:rsidR="00AA6862" w:rsidRPr="000B1E78" w:rsidRDefault="00AA6862" w:rsidP="00BE35C8">
      <w:pPr>
        <w:pStyle w:val="Caption"/>
        <w:keepNext/>
        <w:jc w:val="center"/>
        <w:rPr>
          <w:rFonts w:asciiTheme="majorBidi" w:hAnsiTheme="majorBidi" w:cstheme="majorBidi"/>
          <w:sz w:val="20"/>
          <w:szCs w:val="20"/>
        </w:rPr>
      </w:pPr>
    </w:p>
    <w:p w14:paraId="3604F3F2" w14:textId="77777777" w:rsidR="00AA6862" w:rsidRPr="000B1E78" w:rsidRDefault="00AA6862" w:rsidP="00BE35C8">
      <w:pPr>
        <w:pStyle w:val="Caption"/>
        <w:keepNext/>
        <w:jc w:val="center"/>
        <w:rPr>
          <w:rFonts w:asciiTheme="majorBidi" w:hAnsiTheme="majorBidi" w:cstheme="majorBidi"/>
          <w:sz w:val="20"/>
          <w:szCs w:val="20"/>
        </w:rPr>
      </w:pPr>
    </w:p>
    <w:p w14:paraId="72BE2AC6" w14:textId="215C69D7" w:rsidR="00EB7AA3" w:rsidRDefault="000633F9" w:rsidP="00BE35C8">
      <w:pPr>
        <w:pStyle w:val="Caption"/>
        <w:keepNext/>
        <w:jc w:val="center"/>
        <w:rPr>
          <w:i w:val="0"/>
          <w:iCs w:val="0"/>
          <w:color w:val="000000" w:themeColor="text1"/>
        </w:rPr>
      </w:pPr>
      <w:r>
        <w:rPr>
          <w:rFonts w:asciiTheme="majorBidi" w:hAnsiTheme="majorBidi" w:cstheme="majorBidi"/>
          <w:i w:val="0"/>
          <w:iCs w:val="0"/>
          <w:color w:val="000000" w:themeColor="text1"/>
          <w:sz w:val="20"/>
          <w:szCs w:val="20"/>
        </w:rPr>
        <w:t>Figure 6</w:t>
      </w:r>
      <w:r w:rsidR="007B7446">
        <w:rPr>
          <w:rFonts w:asciiTheme="majorBidi" w:hAnsiTheme="majorBidi" w:cstheme="majorBidi"/>
          <w:b/>
          <w:bCs/>
          <w:i w:val="0"/>
          <w:iCs w:val="0"/>
          <w:color w:val="000000" w:themeColor="text1"/>
          <w:sz w:val="20"/>
          <w:szCs w:val="20"/>
        </w:rPr>
        <w:t>.</w:t>
      </w:r>
      <w:r w:rsidR="00BD2866" w:rsidRPr="00B16287">
        <w:rPr>
          <w:rFonts w:asciiTheme="majorBidi" w:hAnsiTheme="majorBidi" w:cstheme="majorBidi"/>
          <w:i w:val="0"/>
          <w:iCs w:val="0"/>
          <w:color w:val="000000" w:themeColor="text1"/>
          <w:sz w:val="20"/>
          <w:szCs w:val="20"/>
        </w:rPr>
        <w:t xml:space="preserve"> </w:t>
      </w:r>
      <w:r w:rsidR="003A6C3B" w:rsidRPr="00B16287">
        <w:rPr>
          <w:rFonts w:asciiTheme="majorBidi" w:hAnsiTheme="majorBidi" w:cstheme="majorBidi"/>
          <w:i w:val="0"/>
          <w:iCs w:val="0"/>
          <w:color w:val="000000" w:themeColor="text1"/>
          <w:sz w:val="20"/>
          <w:szCs w:val="20"/>
        </w:rPr>
        <w:t xml:space="preserve">(a) </w:t>
      </w:r>
      <w:r w:rsidR="00BD2866" w:rsidRPr="00B16287">
        <w:rPr>
          <w:rFonts w:asciiTheme="majorBidi" w:hAnsiTheme="majorBidi" w:cstheme="majorBidi"/>
          <w:i w:val="0"/>
          <w:iCs w:val="0"/>
          <w:color w:val="000000" w:themeColor="text1"/>
          <w:sz w:val="20"/>
          <w:szCs w:val="20"/>
        </w:rPr>
        <w:t>Interactive Equipment</w:t>
      </w:r>
      <w:bookmarkEnd w:id="5"/>
      <w:r w:rsidR="003A6C3B" w:rsidRPr="00B16287">
        <w:rPr>
          <w:rFonts w:asciiTheme="majorBidi" w:hAnsiTheme="majorBidi" w:cstheme="majorBidi"/>
          <w:i w:val="0"/>
          <w:iCs w:val="0"/>
          <w:color w:val="000000" w:themeColor="text1"/>
          <w:sz w:val="20"/>
          <w:szCs w:val="20"/>
        </w:rPr>
        <w:t xml:space="preserve"> (b) </w:t>
      </w:r>
      <w:r w:rsidR="003A6C3B" w:rsidRPr="00B16287">
        <w:rPr>
          <w:i w:val="0"/>
          <w:iCs w:val="0"/>
          <w:color w:val="000000" w:themeColor="text1"/>
        </w:rPr>
        <w:t>Power socket in AR Mode</w:t>
      </w:r>
    </w:p>
    <w:p w14:paraId="71551094" w14:textId="66AC1D9C" w:rsidR="00D3138C" w:rsidRDefault="00D3138C" w:rsidP="00D3138C"/>
    <w:p w14:paraId="73F8CF92" w14:textId="77777777" w:rsidR="00D3138C" w:rsidRPr="00D3138C" w:rsidRDefault="00D3138C" w:rsidP="00D3138C"/>
    <w:p w14:paraId="56EED893" w14:textId="245E022A" w:rsidR="003A6C3B" w:rsidRDefault="003A6C3B" w:rsidP="00F71CEB">
      <w:pPr>
        <w:pStyle w:val="BodyTextKeep"/>
        <w:keepNext w:val="0"/>
        <w:keepLines/>
        <w:rPr>
          <w:rFonts w:asciiTheme="majorBidi" w:hAnsiTheme="majorBidi" w:cstheme="majorBidi"/>
          <w:sz w:val="20"/>
        </w:rPr>
      </w:pPr>
      <w:r w:rsidRPr="003A6C3B">
        <w:rPr>
          <w:rFonts w:asciiTheme="majorBidi" w:hAnsiTheme="majorBidi" w:cstheme="majorBidi"/>
          <w:noProof/>
          <w:sz w:val="20"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3D2469A4" wp14:editId="08A56E68">
                <wp:simplePos x="0" y="0"/>
                <wp:positionH relativeFrom="column">
                  <wp:posOffset>1416050</wp:posOffset>
                </wp:positionH>
                <wp:positionV relativeFrom="paragraph">
                  <wp:posOffset>3810</wp:posOffset>
                </wp:positionV>
                <wp:extent cx="2442210" cy="1965960"/>
                <wp:effectExtent l="0" t="0" r="0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2210" cy="19659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ABA1FE" w14:textId="3AE272C6" w:rsidR="00B16287" w:rsidRPr="004A3AC9" w:rsidRDefault="00B16287" w:rsidP="003A6C3B">
                            <w:pPr>
                              <w:rPr>
                                <w:color w:val="FFFFFF" w:themeColor="background1"/>
                                <w14:textFill>
                                  <w14:noFill/>
                                </w14:textFill>
                              </w:rPr>
                            </w:pPr>
                            <w:r w:rsidRPr="004A3AC9">
                              <w:rPr>
                                <w:noProof/>
                                <w:color w:val="FFFFFF" w:themeColor="background1"/>
                                <w14:textFill>
                                  <w14:noFill/>
                                </w14:textFill>
                              </w:rPr>
                              <w:drawing>
                                <wp:inline distT="0" distB="0" distL="0" distR="0" wp14:anchorId="3E610F41" wp14:editId="1F4C8F34">
                                  <wp:extent cx="2272786" cy="1924943"/>
                                  <wp:effectExtent l="0" t="0" r="0" b="0"/>
                                  <wp:docPr id="27" name="Picture 2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293648" cy="194261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2469A4" id="_x0000_s1032" type="#_x0000_t202" style="position:absolute;left:0;text-align:left;margin-left:111.5pt;margin-top:.3pt;width:192.3pt;height:154.8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" filled="f" stroked="f">
                <v:textbox>
                  <w:txbxContent>
                    <w:p w14:paraId="18ABA1FE" w14:textId="3AE272C6" w:rsidR="00B16287" w:rsidRPr="004A3AC9" w:rsidRDefault="00B16287" w:rsidP="003A6C3B">
                      <w:pPr>
                        <w:rPr>
                          <w:color w:val="FFFFFF" w:themeColor="background1"/>
                          <w14:textFill>
                            <w14:noFill/>
                          </w14:textFill>
                        </w:rPr>
                      </w:pPr>
                      <w:r w:rsidRPr="004A3AC9">
                        <w:rPr>
                          <w:noProof/>
                          <w:color w:val="FFFFFF" w:themeColor="background1"/>
                          <w14:textFill>
                            <w14:noFill/>
                          </w14:textFill>
                        </w:rPr>
                        <w:drawing>
                          <wp:inline distT="0" distB="0" distL="0" distR="0" wp14:anchorId="3E610F41" wp14:editId="1F4C8F34">
                            <wp:extent cx="2272786" cy="1924943"/>
                            <wp:effectExtent l="0" t="0" r="0" b="0"/>
                            <wp:docPr id="27" name="Picture 2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293648" cy="194261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767211A" w14:textId="2672A74F" w:rsidR="003A6C3B" w:rsidRDefault="003A6C3B" w:rsidP="00F71CEB">
      <w:pPr>
        <w:pStyle w:val="BodyTextKeep"/>
        <w:keepNext w:val="0"/>
        <w:keepLines/>
        <w:rPr>
          <w:rFonts w:asciiTheme="majorBidi" w:hAnsiTheme="majorBidi" w:cstheme="majorBidi"/>
          <w:sz w:val="20"/>
        </w:rPr>
      </w:pPr>
    </w:p>
    <w:p w14:paraId="5E942442" w14:textId="2BC04644" w:rsidR="003A6C3B" w:rsidRDefault="003A6C3B" w:rsidP="00F71CEB">
      <w:pPr>
        <w:pStyle w:val="BodyTextKeep"/>
        <w:keepNext w:val="0"/>
        <w:keepLines/>
        <w:rPr>
          <w:rFonts w:asciiTheme="majorBidi" w:hAnsiTheme="majorBidi" w:cstheme="majorBidi"/>
          <w:sz w:val="20"/>
        </w:rPr>
      </w:pPr>
    </w:p>
    <w:p w14:paraId="0A5479AB" w14:textId="6D906D27" w:rsidR="003A6C3B" w:rsidRDefault="003A6C3B" w:rsidP="00F71CEB">
      <w:pPr>
        <w:pStyle w:val="BodyTextKeep"/>
        <w:keepNext w:val="0"/>
        <w:keepLines/>
        <w:rPr>
          <w:rFonts w:asciiTheme="majorBidi" w:hAnsiTheme="majorBidi" w:cstheme="majorBidi"/>
          <w:sz w:val="20"/>
        </w:rPr>
      </w:pPr>
    </w:p>
    <w:p w14:paraId="58B86A07" w14:textId="43F4EA06" w:rsidR="003A6C3B" w:rsidRDefault="003A6C3B" w:rsidP="00F71CEB">
      <w:pPr>
        <w:pStyle w:val="BodyTextKeep"/>
        <w:keepNext w:val="0"/>
        <w:keepLines/>
        <w:rPr>
          <w:rFonts w:asciiTheme="majorBidi" w:hAnsiTheme="majorBidi" w:cstheme="majorBidi"/>
          <w:sz w:val="20"/>
        </w:rPr>
      </w:pPr>
    </w:p>
    <w:p w14:paraId="25C2BE93" w14:textId="77777777" w:rsidR="003A6C3B" w:rsidRDefault="003A6C3B" w:rsidP="00F71CEB">
      <w:pPr>
        <w:pStyle w:val="BodyTextKeep"/>
        <w:keepNext w:val="0"/>
        <w:keepLines/>
        <w:rPr>
          <w:rFonts w:asciiTheme="majorBidi" w:hAnsiTheme="majorBidi" w:cstheme="majorBidi"/>
          <w:sz w:val="20"/>
        </w:rPr>
      </w:pPr>
    </w:p>
    <w:p w14:paraId="6E9A8FCF" w14:textId="77777777" w:rsidR="003A6C3B" w:rsidRDefault="003A6C3B" w:rsidP="00F71CEB">
      <w:pPr>
        <w:pStyle w:val="BodyTextKeep"/>
        <w:keepNext w:val="0"/>
        <w:keepLines/>
        <w:rPr>
          <w:rFonts w:asciiTheme="majorBidi" w:hAnsiTheme="majorBidi" w:cstheme="majorBidi"/>
          <w:sz w:val="20"/>
        </w:rPr>
      </w:pPr>
    </w:p>
    <w:p w14:paraId="6E005F49" w14:textId="5C9AF938" w:rsidR="003A6C3B" w:rsidRDefault="003A6C3B" w:rsidP="00F0605E">
      <w:pPr>
        <w:pStyle w:val="Caption"/>
        <w:jc w:val="center"/>
        <w:rPr>
          <w:i w:val="0"/>
          <w:iCs w:val="0"/>
          <w:color w:val="000000" w:themeColor="text1"/>
        </w:rPr>
      </w:pPr>
      <w:bookmarkStart w:id="6" w:name="_Toc20506043"/>
      <w:bookmarkStart w:id="7" w:name="_Toc20514827"/>
      <w:r w:rsidRPr="000633F9">
        <w:rPr>
          <w:i w:val="0"/>
          <w:iCs w:val="0"/>
          <w:color w:val="000000" w:themeColor="text1"/>
        </w:rPr>
        <w:t xml:space="preserve">Figure </w:t>
      </w:r>
      <w:r w:rsidR="00891E72" w:rsidRPr="000633F9">
        <w:rPr>
          <w:i w:val="0"/>
          <w:iCs w:val="0"/>
          <w:color w:val="000000" w:themeColor="text1"/>
        </w:rPr>
        <w:t>7</w:t>
      </w:r>
      <w:r w:rsidR="00F0605E" w:rsidRPr="009657C1">
        <w:rPr>
          <w:b/>
          <w:bCs/>
          <w:i w:val="0"/>
          <w:iCs w:val="0"/>
          <w:color w:val="000000" w:themeColor="text1"/>
        </w:rPr>
        <w:t>.</w:t>
      </w:r>
      <w:r w:rsidRPr="00891E72">
        <w:rPr>
          <w:i w:val="0"/>
          <w:iCs w:val="0"/>
          <w:color w:val="000000" w:themeColor="text1"/>
        </w:rPr>
        <w:t xml:space="preserve"> Staff Information</w:t>
      </w:r>
      <w:bookmarkEnd w:id="6"/>
      <w:bookmarkEnd w:id="7"/>
      <w:r w:rsidR="00891E72" w:rsidRPr="00891E72">
        <w:rPr>
          <w:i w:val="0"/>
          <w:iCs w:val="0"/>
          <w:color w:val="000000" w:themeColor="text1"/>
        </w:rPr>
        <w:t xml:space="preserve"> (a) query screen (b) university directory page</w:t>
      </w:r>
    </w:p>
    <w:p w14:paraId="4057C098" w14:textId="58877D50" w:rsidR="00D3138C" w:rsidRDefault="00D3138C" w:rsidP="00D3138C"/>
    <w:p w14:paraId="60DF3CE7" w14:textId="77777777" w:rsidR="00D3138C" w:rsidRPr="00D3138C" w:rsidRDefault="00D3138C" w:rsidP="00D3138C">
      <w:bookmarkStart w:id="8" w:name="_GoBack"/>
      <w:bookmarkEnd w:id="8"/>
    </w:p>
    <w:p w14:paraId="5C56C66A" w14:textId="5999213C" w:rsidR="00F2748F" w:rsidRPr="000B1E78" w:rsidRDefault="00F2748F" w:rsidP="00ED4BA6">
      <w:pPr>
        <w:ind w:firstLine="720"/>
        <w:rPr>
          <w:rFonts w:asciiTheme="majorBidi" w:hAnsiTheme="majorBidi" w:cstheme="majorBidi"/>
        </w:rPr>
      </w:pPr>
    </w:p>
    <w:p w14:paraId="241167F5" w14:textId="72F3B9D8" w:rsidR="000F7064" w:rsidRPr="000B1E78" w:rsidRDefault="000F7064" w:rsidP="00F2748F">
      <w:pPr>
        <w:rPr>
          <w:rFonts w:asciiTheme="majorBidi" w:hAnsiTheme="majorBidi" w:cstheme="majorBidi"/>
        </w:rPr>
      </w:pPr>
      <w:r w:rsidRPr="000B1E78">
        <w:rPr>
          <w:rFonts w:asciiTheme="majorBidi" w:hAnsiTheme="majorBidi" w:cstheme="majorBidi"/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59573EEE" wp14:editId="4DAA6897">
                <wp:simplePos x="0" y="0"/>
                <wp:positionH relativeFrom="column">
                  <wp:posOffset>935355</wp:posOffset>
                </wp:positionH>
                <wp:positionV relativeFrom="paragraph">
                  <wp:posOffset>1270</wp:posOffset>
                </wp:positionV>
                <wp:extent cx="3117850" cy="1918335"/>
                <wp:effectExtent l="0" t="0" r="6350" b="5715"/>
                <wp:wrapSquare wrapText="bothSides"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7850" cy="1918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B9559A" w14:textId="420B5472" w:rsidR="00B16287" w:rsidRDefault="00B16287" w:rsidP="00A14AF9">
                            <w:pPr>
                              <w:jc w:val="center"/>
                            </w:pPr>
                            <w:r w:rsidRPr="00A14AF9">
                              <w:rPr>
                                <w:noProof/>
                              </w:rPr>
                              <w:drawing>
                                <wp:inline distT="0" distB="0" distL="0" distR="0" wp14:anchorId="633414C4" wp14:editId="04613A76">
                                  <wp:extent cx="3271755" cy="1801390"/>
                                  <wp:effectExtent l="0" t="0" r="5080" b="8890"/>
                                  <wp:docPr id="28" name="Picture 2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383038" cy="186266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573EEE" id="_x0000_s1033" type="#_x0000_t202" style="position:absolute;left:0;text-align:left;margin-left:73.65pt;margin-top:.1pt;width:245.5pt;height:151.05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" stroked="f">
                <v:textbox>
                  <w:txbxContent>
                    <w:p w14:paraId="5CB9559A" w14:textId="420B5472" w:rsidR="00B16287" w:rsidRDefault="00B16287" w:rsidP="00A14AF9">
                      <w:pPr>
                        <w:jc w:val="center"/>
                      </w:pPr>
                      <w:r w:rsidRPr="00A14AF9">
                        <w:rPr>
                          <w:noProof/>
                        </w:rPr>
                        <w:drawing>
                          <wp:inline distT="0" distB="0" distL="0" distR="0" wp14:anchorId="633414C4" wp14:editId="04613A76">
                            <wp:extent cx="3271755" cy="1801390"/>
                            <wp:effectExtent l="0" t="0" r="5080" b="8890"/>
                            <wp:docPr id="28" name="Picture 2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383038" cy="186266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8C0355F" w14:textId="77777777" w:rsidR="000F7064" w:rsidRPr="000B1E78" w:rsidRDefault="000F7064" w:rsidP="00F2748F">
      <w:pPr>
        <w:rPr>
          <w:rFonts w:asciiTheme="majorBidi" w:hAnsiTheme="majorBidi" w:cstheme="majorBidi"/>
        </w:rPr>
      </w:pPr>
    </w:p>
    <w:p w14:paraId="5E682F49" w14:textId="28DDE8B4" w:rsidR="000F7064" w:rsidRPr="000B1E78" w:rsidRDefault="000F7064" w:rsidP="00F2748F">
      <w:pPr>
        <w:rPr>
          <w:rFonts w:asciiTheme="majorBidi" w:hAnsiTheme="majorBidi" w:cstheme="majorBidi"/>
        </w:rPr>
      </w:pPr>
    </w:p>
    <w:p w14:paraId="4D877468" w14:textId="77777777" w:rsidR="000F7064" w:rsidRPr="000B1E78" w:rsidRDefault="000F7064" w:rsidP="00F2748F">
      <w:pPr>
        <w:rPr>
          <w:rFonts w:asciiTheme="majorBidi" w:hAnsiTheme="majorBidi" w:cstheme="majorBidi"/>
        </w:rPr>
      </w:pPr>
    </w:p>
    <w:p w14:paraId="76BB2438" w14:textId="4A34A998" w:rsidR="000F7064" w:rsidRDefault="000F7064" w:rsidP="00F2748F">
      <w:pPr>
        <w:rPr>
          <w:rFonts w:asciiTheme="majorBidi" w:hAnsiTheme="majorBidi" w:cstheme="majorBidi"/>
        </w:rPr>
      </w:pPr>
    </w:p>
    <w:p w14:paraId="615B12DE" w14:textId="5E171D6F" w:rsidR="00A14AF9" w:rsidRDefault="00A14AF9" w:rsidP="00F2748F">
      <w:pPr>
        <w:rPr>
          <w:rFonts w:asciiTheme="majorBidi" w:hAnsiTheme="majorBidi" w:cstheme="majorBidi"/>
        </w:rPr>
      </w:pPr>
    </w:p>
    <w:p w14:paraId="0ECC9E49" w14:textId="77777777" w:rsidR="00A14AF9" w:rsidRDefault="00A14AF9" w:rsidP="00A14AF9">
      <w:pPr>
        <w:pStyle w:val="Caption"/>
        <w:jc w:val="center"/>
      </w:pPr>
    </w:p>
    <w:p w14:paraId="07ACF0EF" w14:textId="0A5400E1" w:rsidR="00A14AF9" w:rsidRDefault="00A14AF9" w:rsidP="009657C1">
      <w:pPr>
        <w:pStyle w:val="Caption"/>
        <w:jc w:val="center"/>
        <w:rPr>
          <w:i w:val="0"/>
          <w:iCs w:val="0"/>
          <w:color w:val="000000" w:themeColor="text1"/>
        </w:rPr>
      </w:pPr>
      <w:r w:rsidRPr="000633F9">
        <w:rPr>
          <w:i w:val="0"/>
          <w:iCs w:val="0"/>
          <w:color w:val="000000" w:themeColor="text1"/>
        </w:rPr>
        <w:t xml:space="preserve">Figure </w:t>
      </w:r>
      <w:r w:rsidR="00ED4BA6" w:rsidRPr="000633F9">
        <w:rPr>
          <w:i w:val="0"/>
          <w:iCs w:val="0"/>
          <w:color w:val="000000" w:themeColor="text1"/>
        </w:rPr>
        <w:t>8</w:t>
      </w:r>
      <w:r w:rsidR="009657C1" w:rsidRPr="000633F9">
        <w:rPr>
          <w:i w:val="0"/>
          <w:iCs w:val="0"/>
          <w:color w:val="000000" w:themeColor="text1"/>
        </w:rPr>
        <w:t>.</w:t>
      </w:r>
      <w:r w:rsidRPr="00ED4BA6">
        <w:rPr>
          <w:i w:val="0"/>
          <w:iCs w:val="0"/>
          <w:color w:val="000000" w:themeColor="text1"/>
        </w:rPr>
        <w:t xml:space="preserve"> </w:t>
      </w:r>
      <w:r w:rsidR="00ED4BA6" w:rsidRPr="00ED4BA6">
        <w:rPr>
          <w:i w:val="0"/>
          <w:iCs w:val="0"/>
          <w:color w:val="000000" w:themeColor="text1"/>
        </w:rPr>
        <w:t>Health and Safety</w:t>
      </w:r>
    </w:p>
    <w:p w14:paraId="53B2752E" w14:textId="1E9283E2" w:rsidR="00D47E10" w:rsidRDefault="00D47E10" w:rsidP="00D47E10"/>
    <w:p w14:paraId="7FFE2ACB" w14:textId="38B6388C" w:rsidR="00A14AF9" w:rsidRPr="000B1E78" w:rsidRDefault="00717062" w:rsidP="00E13334">
      <w:pPr>
        <w:rPr>
          <w:rFonts w:asciiTheme="majorBidi" w:hAnsiTheme="majorBidi" w:cstheme="majorBidi"/>
        </w:rPr>
      </w:pPr>
      <w:r w:rsidRPr="000B1E78">
        <w:rPr>
          <w:rFonts w:asciiTheme="majorBidi" w:hAnsiTheme="majorBidi" w:cstheme="majorBidi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10464" behindDoc="0" locked="0" layoutInCell="1" allowOverlap="1" wp14:anchorId="54BCAFF8" wp14:editId="7A130B2A">
                <wp:simplePos x="0" y="0"/>
                <wp:positionH relativeFrom="column">
                  <wp:posOffset>105410</wp:posOffset>
                </wp:positionH>
                <wp:positionV relativeFrom="paragraph">
                  <wp:posOffset>1100455</wp:posOffset>
                </wp:positionV>
                <wp:extent cx="5779135" cy="1680210"/>
                <wp:effectExtent l="0" t="0" r="0" b="0"/>
                <wp:wrapSquare wrapText="bothSides"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9135" cy="1680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B37877" w14:textId="05D1CF79" w:rsidR="00B16287" w:rsidRDefault="00B16287" w:rsidP="00A14AF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BCAFF8" id="_x0000_s1034" type="#_x0000_t202" style="position:absolute;left:0;text-align:left;margin-left:8.3pt;margin-top:86.65pt;width:455.05pt;height:132.3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" stroked="f">
                <v:textbox>
                  <w:txbxContent>
                    <w:p w14:paraId="72B37877" w14:textId="05D1CF79" w:rsidR="00B16287" w:rsidRDefault="00B16287" w:rsidP="00A14AF9">
                      <w:pPr>
                        <w:jc w:val="center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3CB0ABE" w14:textId="77777777" w:rsidR="00D3138C" w:rsidRDefault="00D3138C" w:rsidP="00717062">
      <w:pPr>
        <w:jc w:val="center"/>
        <w:rPr>
          <w:rFonts w:asciiTheme="majorBidi" w:hAnsiTheme="majorBidi" w:cstheme="majorBidi"/>
          <w:color w:val="000000" w:themeColor="text1"/>
        </w:rPr>
      </w:pPr>
    </w:p>
    <w:p w14:paraId="7B187778" w14:textId="77777777" w:rsidR="00D3138C" w:rsidRDefault="00D3138C" w:rsidP="00717062">
      <w:pPr>
        <w:jc w:val="center"/>
        <w:rPr>
          <w:rFonts w:asciiTheme="majorBidi" w:hAnsiTheme="majorBidi" w:cstheme="majorBidi"/>
          <w:color w:val="000000" w:themeColor="text1"/>
        </w:rPr>
      </w:pPr>
    </w:p>
    <w:p w14:paraId="37BEB6C4" w14:textId="77777777" w:rsidR="00D3138C" w:rsidRDefault="00D3138C" w:rsidP="00717062">
      <w:pPr>
        <w:jc w:val="center"/>
        <w:rPr>
          <w:rFonts w:asciiTheme="majorBidi" w:hAnsiTheme="majorBidi" w:cstheme="majorBidi"/>
          <w:color w:val="000000" w:themeColor="text1"/>
        </w:rPr>
      </w:pPr>
    </w:p>
    <w:p w14:paraId="7C6903DC" w14:textId="77777777" w:rsidR="00D3138C" w:rsidRDefault="00D3138C" w:rsidP="00717062">
      <w:pPr>
        <w:jc w:val="center"/>
        <w:rPr>
          <w:rFonts w:asciiTheme="majorBidi" w:hAnsiTheme="majorBidi" w:cstheme="majorBidi"/>
          <w:color w:val="000000" w:themeColor="text1"/>
        </w:rPr>
      </w:pPr>
    </w:p>
    <w:p w14:paraId="53F845A6" w14:textId="627A134A" w:rsidR="00E46501" w:rsidRPr="000B1E78" w:rsidRDefault="00717062" w:rsidP="00D3138C">
      <w:pPr>
        <w:jc w:val="center"/>
        <w:rPr>
          <w:rFonts w:asciiTheme="majorBidi" w:hAnsiTheme="majorBidi" w:cstheme="majorBidi"/>
        </w:rPr>
      </w:pPr>
      <w:r w:rsidRPr="00717062">
        <w:rPr>
          <w:noProof/>
        </w:rPr>
        <w:drawing>
          <wp:anchor distT="0" distB="0" distL="114300" distR="114300" simplePos="0" relativeHeight="251719680" behindDoc="0" locked="0" layoutInCell="1" allowOverlap="1" wp14:anchorId="65403CED" wp14:editId="07E3B7EA">
            <wp:simplePos x="0" y="0"/>
            <wp:positionH relativeFrom="column">
              <wp:posOffset>1083538</wp:posOffset>
            </wp:positionH>
            <wp:positionV relativeFrom="page">
              <wp:posOffset>2457780</wp:posOffset>
            </wp:positionV>
            <wp:extent cx="4143375" cy="1564640"/>
            <wp:effectExtent l="0" t="0" r="9525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375" cy="1564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9" w:name="_Toc20514828"/>
      <w:r w:rsidR="00A14AF9" w:rsidRPr="00717062">
        <w:rPr>
          <w:rFonts w:asciiTheme="majorBidi" w:hAnsiTheme="majorBidi" w:cstheme="majorBidi"/>
          <w:color w:val="000000" w:themeColor="text1"/>
        </w:rPr>
        <w:t>Figure</w:t>
      </w:r>
      <w:r w:rsidR="002F5962" w:rsidRPr="00717062">
        <w:rPr>
          <w:rFonts w:asciiTheme="majorBidi" w:hAnsiTheme="majorBidi" w:cstheme="majorBidi"/>
          <w:color w:val="000000" w:themeColor="text1"/>
        </w:rPr>
        <w:t xml:space="preserve"> 9</w:t>
      </w:r>
      <w:r w:rsidR="00D97BA0" w:rsidRPr="00D97BA0">
        <w:rPr>
          <w:rFonts w:asciiTheme="majorBidi" w:hAnsiTheme="majorBidi" w:cstheme="majorBidi"/>
          <w:b/>
          <w:bCs/>
          <w:i/>
          <w:iCs/>
          <w:color w:val="000000" w:themeColor="text1"/>
        </w:rPr>
        <w:t>.</w:t>
      </w:r>
      <w:r w:rsidR="009849C9">
        <w:rPr>
          <w:rFonts w:asciiTheme="majorBidi" w:hAnsiTheme="majorBidi" w:cstheme="majorBidi"/>
          <w:i/>
          <w:iCs/>
          <w:color w:val="000000" w:themeColor="text1"/>
        </w:rPr>
        <w:t xml:space="preserve"> </w:t>
      </w:r>
      <w:r w:rsidR="00A14AF9" w:rsidRPr="000633F9">
        <w:rPr>
          <w:rFonts w:asciiTheme="majorBidi" w:hAnsiTheme="majorBidi" w:cstheme="majorBidi"/>
          <w:color w:val="000000" w:themeColor="text1"/>
        </w:rPr>
        <w:t>System Architecture</w:t>
      </w:r>
      <w:bookmarkEnd w:id="9"/>
      <w:r w:rsidR="00D3089B" w:rsidRPr="000633F9">
        <w:rPr>
          <w:rFonts w:asciiTheme="majorBidi" w:hAnsiTheme="majorBidi" w:cstheme="majorBidi"/>
          <w:color w:val="000000" w:themeColor="text1"/>
        </w:rPr>
        <w:t xml:space="preserve"> </w:t>
      </w:r>
    </w:p>
    <w:sectPr w:rsidR="00E46501" w:rsidRPr="000B1E78" w:rsidSect="00B51087">
      <w:footerReference w:type="default" r:id="rId17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AB6A812" w16cid:durableId="21D32CD3"/>
  <w16cid:commentId w16cid:paraId="061F9C73" w16cid:durableId="21D32D9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7D7756" w14:textId="77777777" w:rsidR="00F51DEF" w:rsidRDefault="00F51DEF" w:rsidP="008B4B04">
      <w:r>
        <w:separator/>
      </w:r>
    </w:p>
  </w:endnote>
  <w:endnote w:type="continuationSeparator" w:id="0">
    <w:p w14:paraId="4009FD8B" w14:textId="77777777" w:rsidR="00F51DEF" w:rsidRDefault="00F51DEF" w:rsidP="008B4B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572264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15450B" w14:textId="6DA8C4C4" w:rsidR="00B16287" w:rsidRDefault="00B1628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3138C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7FA86205" w14:textId="77777777" w:rsidR="00B16287" w:rsidRDefault="00B162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F45FD5" w14:textId="77777777" w:rsidR="00F51DEF" w:rsidRDefault="00F51DEF" w:rsidP="008B4B04">
      <w:r>
        <w:separator/>
      </w:r>
    </w:p>
  </w:footnote>
  <w:footnote w:type="continuationSeparator" w:id="0">
    <w:p w14:paraId="6BA50E11" w14:textId="77777777" w:rsidR="00F51DEF" w:rsidRDefault="00F51DEF" w:rsidP="008B4B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70EA3CFA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28" w:hanging="28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360"/>
        </w:tabs>
        <w:ind w:left="0" w:firstLine="0"/>
      </w:pPr>
      <w:rPr>
        <w:sz w:val="22"/>
        <w:szCs w:val="24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0" w:firstLine="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3E348E7"/>
    <w:multiLevelType w:val="hybridMultilevel"/>
    <w:tmpl w:val="864CA67C"/>
    <w:lvl w:ilvl="0" w:tplc="37008C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65961"/>
    <w:multiLevelType w:val="hybridMultilevel"/>
    <w:tmpl w:val="580AC856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22214E"/>
    <w:multiLevelType w:val="hybridMultilevel"/>
    <w:tmpl w:val="CE6C87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F642482"/>
    <w:multiLevelType w:val="hybridMultilevel"/>
    <w:tmpl w:val="B12202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3C5393"/>
    <w:multiLevelType w:val="hybridMultilevel"/>
    <w:tmpl w:val="864CA67C"/>
    <w:lvl w:ilvl="0" w:tplc="37008C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405422"/>
    <w:multiLevelType w:val="hybridMultilevel"/>
    <w:tmpl w:val="22D24B08"/>
    <w:lvl w:ilvl="0" w:tplc="E14CB2B4">
      <w:start w:val="1"/>
      <w:numFmt w:val="decimal"/>
      <w:lvlText w:val="%1."/>
      <w:lvlJc w:val="left"/>
      <w:pPr>
        <w:ind w:left="38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8" w:hanging="360"/>
      </w:pPr>
    </w:lvl>
    <w:lvl w:ilvl="2" w:tplc="0409001B" w:tentative="1">
      <w:start w:val="1"/>
      <w:numFmt w:val="lowerRoman"/>
      <w:lvlText w:val="%3."/>
      <w:lvlJc w:val="right"/>
      <w:pPr>
        <w:ind w:left="1828" w:hanging="180"/>
      </w:pPr>
    </w:lvl>
    <w:lvl w:ilvl="3" w:tplc="0409000F" w:tentative="1">
      <w:start w:val="1"/>
      <w:numFmt w:val="decimal"/>
      <w:lvlText w:val="%4."/>
      <w:lvlJc w:val="left"/>
      <w:pPr>
        <w:ind w:left="2548" w:hanging="360"/>
      </w:pPr>
    </w:lvl>
    <w:lvl w:ilvl="4" w:tplc="04090019" w:tentative="1">
      <w:start w:val="1"/>
      <w:numFmt w:val="lowerLetter"/>
      <w:lvlText w:val="%5."/>
      <w:lvlJc w:val="left"/>
      <w:pPr>
        <w:ind w:left="3268" w:hanging="360"/>
      </w:pPr>
    </w:lvl>
    <w:lvl w:ilvl="5" w:tplc="0409001B" w:tentative="1">
      <w:start w:val="1"/>
      <w:numFmt w:val="lowerRoman"/>
      <w:lvlText w:val="%6."/>
      <w:lvlJc w:val="right"/>
      <w:pPr>
        <w:ind w:left="3988" w:hanging="180"/>
      </w:pPr>
    </w:lvl>
    <w:lvl w:ilvl="6" w:tplc="0409000F" w:tentative="1">
      <w:start w:val="1"/>
      <w:numFmt w:val="decimal"/>
      <w:lvlText w:val="%7."/>
      <w:lvlJc w:val="left"/>
      <w:pPr>
        <w:ind w:left="4708" w:hanging="360"/>
      </w:pPr>
    </w:lvl>
    <w:lvl w:ilvl="7" w:tplc="04090019" w:tentative="1">
      <w:start w:val="1"/>
      <w:numFmt w:val="lowerLetter"/>
      <w:lvlText w:val="%8."/>
      <w:lvlJc w:val="left"/>
      <w:pPr>
        <w:ind w:left="5428" w:hanging="360"/>
      </w:pPr>
    </w:lvl>
    <w:lvl w:ilvl="8" w:tplc="0409001B" w:tentative="1">
      <w:start w:val="1"/>
      <w:numFmt w:val="lowerRoman"/>
      <w:lvlText w:val="%9."/>
      <w:lvlJc w:val="right"/>
      <w:pPr>
        <w:ind w:left="6148" w:hanging="180"/>
      </w:pPr>
    </w:lvl>
  </w:abstractNum>
  <w:abstractNum w:abstractNumId="7" w15:restartNumberingAfterBreak="0">
    <w:nsid w:val="2EDE2949"/>
    <w:multiLevelType w:val="hybridMultilevel"/>
    <w:tmpl w:val="2B92E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9B3353"/>
    <w:multiLevelType w:val="multilevel"/>
    <w:tmpl w:val="5E928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1E569C5"/>
    <w:multiLevelType w:val="hybridMultilevel"/>
    <w:tmpl w:val="E6027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E264DD"/>
    <w:multiLevelType w:val="hybridMultilevel"/>
    <w:tmpl w:val="7F6A7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9D356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4EE2600"/>
    <w:multiLevelType w:val="hybridMultilevel"/>
    <w:tmpl w:val="C456CF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992381"/>
    <w:multiLevelType w:val="multilevel"/>
    <w:tmpl w:val="93BE48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7C75BA5"/>
    <w:multiLevelType w:val="hybridMultilevel"/>
    <w:tmpl w:val="16FAEF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35240F"/>
    <w:multiLevelType w:val="multilevel"/>
    <w:tmpl w:val="1A326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C982F1A"/>
    <w:multiLevelType w:val="hybridMultilevel"/>
    <w:tmpl w:val="5E3E0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F97809"/>
    <w:multiLevelType w:val="multilevel"/>
    <w:tmpl w:val="8EE0A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31A5F29"/>
    <w:multiLevelType w:val="hybridMultilevel"/>
    <w:tmpl w:val="E44E2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275C0D"/>
    <w:multiLevelType w:val="singleLevel"/>
    <w:tmpl w:val="D838826C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6548525C"/>
    <w:multiLevelType w:val="hybridMultilevel"/>
    <w:tmpl w:val="60DC3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99168F"/>
    <w:multiLevelType w:val="hybridMultilevel"/>
    <w:tmpl w:val="B12202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5A4B6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DEB7416"/>
    <w:multiLevelType w:val="hybridMultilevel"/>
    <w:tmpl w:val="3FB67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5AB9A2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2F2E21"/>
    <w:multiLevelType w:val="hybridMultilevel"/>
    <w:tmpl w:val="C1FA1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10517B"/>
    <w:multiLevelType w:val="hybridMultilevel"/>
    <w:tmpl w:val="6292F8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9"/>
  </w:num>
  <w:num w:numId="3">
    <w:abstractNumId w:val="15"/>
  </w:num>
  <w:num w:numId="4">
    <w:abstractNumId w:val="12"/>
  </w:num>
  <w:num w:numId="5">
    <w:abstractNumId w:val="14"/>
  </w:num>
  <w:num w:numId="6">
    <w:abstractNumId w:val="5"/>
  </w:num>
  <w:num w:numId="7">
    <w:abstractNumId w:val="1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2"/>
  </w:num>
  <w:num w:numId="14">
    <w:abstractNumId w:val="13"/>
  </w:num>
  <w:num w:numId="15">
    <w:abstractNumId w:val="8"/>
  </w:num>
  <w:num w:numId="16">
    <w:abstractNumId w:val="17"/>
  </w:num>
  <w:num w:numId="17">
    <w:abstractNumId w:val="20"/>
  </w:num>
  <w:num w:numId="18">
    <w:abstractNumId w:val="10"/>
  </w:num>
  <w:num w:numId="19">
    <w:abstractNumId w:val="24"/>
  </w:num>
  <w:num w:numId="20">
    <w:abstractNumId w:val="0"/>
  </w:num>
  <w:num w:numId="21">
    <w:abstractNumId w:val="0"/>
  </w:num>
  <w:num w:numId="22">
    <w:abstractNumId w:val="7"/>
  </w:num>
  <w:num w:numId="23">
    <w:abstractNumId w:val="23"/>
  </w:num>
  <w:num w:numId="24">
    <w:abstractNumId w:val="22"/>
  </w:num>
  <w:num w:numId="25">
    <w:abstractNumId w:val="0"/>
  </w:num>
  <w:num w:numId="26">
    <w:abstractNumId w:val="0"/>
  </w:num>
  <w:num w:numId="27">
    <w:abstractNumId w:val="4"/>
  </w:num>
  <w:num w:numId="28">
    <w:abstractNumId w:val="21"/>
  </w:num>
  <w:num w:numId="29">
    <w:abstractNumId w:val="0"/>
  </w:num>
  <w:num w:numId="30">
    <w:abstractNumId w:val="0"/>
  </w:num>
  <w:num w:numId="31">
    <w:abstractNumId w:val="18"/>
  </w:num>
  <w:num w:numId="32">
    <w:abstractNumId w:val="16"/>
  </w:num>
  <w:num w:numId="33">
    <w:abstractNumId w:val="9"/>
  </w:num>
  <w:num w:numId="34">
    <w:abstractNumId w:val="0"/>
  </w:num>
  <w:num w:numId="35">
    <w:abstractNumId w:val="25"/>
  </w:num>
  <w:num w:numId="36">
    <w:abstractNumId w:val="3"/>
  </w:num>
  <w:num w:numId="37">
    <w:abstractNumId w:val="11"/>
  </w:num>
  <w:num w:numId="38">
    <w:abstractNumId w:val="0"/>
  </w:num>
  <w:num w:numId="39">
    <w:abstractNumId w:val="0"/>
  </w:num>
  <w:num w:numId="40">
    <w:abstractNumId w:val="0"/>
  </w:num>
  <w:num w:numId="4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1MDOyMDIwMDAyMbdQ0lEKTi0uzszPAymwrAUAzrIOBSwAAAA="/>
  </w:docVars>
  <w:rsids>
    <w:rsidRoot w:val="00555CE0"/>
    <w:rsid w:val="00001D08"/>
    <w:rsid w:val="0000264F"/>
    <w:rsid w:val="00002E10"/>
    <w:rsid w:val="00004B36"/>
    <w:rsid w:val="00004D31"/>
    <w:rsid w:val="00004F2F"/>
    <w:rsid w:val="00006848"/>
    <w:rsid w:val="000141C7"/>
    <w:rsid w:val="000161C2"/>
    <w:rsid w:val="000177E0"/>
    <w:rsid w:val="00020A11"/>
    <w:rsid w:val="000253DF"/>
    <w:rsid w:val="00025E36"/>
    <w:rsid w:val="00027FDB"/>
    <w:rsid w:val="00030C74"/>
    <w:rsid w:val="000339C5"/>
    <w:rsid w:val="000415E2"/>
    <w:rsid w:val="00042F47"/>
    <w:rsid w:val="00043A58"/>
    <w:rsid w:val="00050A48"/>
    <w:rsid w:val="00050AD8"/>
    <w:rsid w:val="00050BC4"/>
    <w:rsid w:val="000523A8"/>
    <w:rsid w:val="000525E3"/>
    <w:rsid w:val="00052D9F"/>
    <w:rsid w:val="0005364C"/>
    <w:rsid w:val="00054A23"/>
    <w:rsid w:val="00061D15"/>
    <w:rsid w:val="000627C0"/>
    <w:rsid w:val="00062876"/>
    <w:rsid w:val="00062897"/>
    <w:rsid w:val="000633F9"/>
    <w:rsid w:val="000714C3"/>
    <w:rsid w:val="000722CC"/>
    <w:rsid w:val="000774D4"/>
    <w:rsid w:val="000816DF"/>
    <w:rsid w:val="000825C8"/>
    <w:rsid w:val="00083AEF"/>
    <w:rsid w:val="000866BE"/>
    <w:rsid w:val="00086A0E"/>
    <w:rsid w:val="00087A02"/>
    <w:rsid w:val="000902B7"/>
    <w:rsid w:val="0009157A"/>
    <w:rsid w:val="00095299"/>
    <w:rsid w:val="000A4CE2"/>
    <w:rsid w:val="000A4F30"/>
    <w:rsid w:val="000A53CA"/>
    <w:rsid w:val="000B1C00"/>
    <w:rsid w:val="000B1D6C"/>
    <w:rsid w:val="000B1E78"/>
    <w:rsid w:val="000B2863"/>
    <w:rsid w:val="000B34AC"/>
    <w:rsid w:val="000B4C9C"/>
    <w:rsid w:val="000B4DF1"/>
    <w:rsid w:val="000B5478"/>
    <w:rsid w:val="000B6635"/>
    <w:rsid w:val="000C174E"/>
    <w:rsid w:val="000C1FC8"/>
    <w:rsid w:val="000C3631"/>
    <w:rsid w:val="000C5356"/>
    <w:rsid w:val="000C6BC0"/>
    <w:rsid w:val="000C6CB2"/>
    <w:rsid w:val="000D0936"/>
    <w:rsid w:val="000D2990"/>
    <w:rsid w:val="000D34DA"/>
    <w:rsid w:val="000D359B"/>
    <w:rsid w:val="000E3BD2"/>
    <w:rsid w:val="000E4D16"/>
    <w:rsid w:val="000F23AF"/>
    <w:rsid w:val="000F4325"/>
    <w:rsid w:val="000F6446"/>
    <w:rsid w:val="000F7064"/>
    <w:rsid w:val="0010093A"/>
    <w:rsid w:val="00101A65"/>
    <w:rsid w:val="00101B02"/>
    <w:rsid w:val="00101D54"/>
    <w:rsid w:val="00102EF0"/>
    <w:rsid w:val="001030AB"/>
    <w:rsid w:val="001037FF"/>
    <w:rsid w:val="00103981"/>
    <w:rsid w:val="00105F8F"/>
    <w:rsid w:val="00111150"/>
    <w:rsid w:val="00112A13"/>
    <w:rsid w:val="00113741"/>
    <w:rsid w:val="001163BC"/>
    <w:rsid w:val="001206E6"/>
    <w:rsid w:val="0012126B"/>
    <w:rsid w:val="00122808"/>
    <w:rsid w:val="001259A2"/>
    <w:rsid w:val="00131C43"/>
    <w:rsid w:val="001329CB"/>
    <w:rsid w:val="00133554"/>
    <w:rsid w:val="00134319"/>
    <w:rsid w:val="00135DA5"/>
    <w:rsid w:val="00140C11"/>
    <w:rsid w:val="00145634"/>
    <w:rsid w:val="0015121D"/>
    <w:rsid w:val="0015131B"/>
    <w:rsid w:val="0015291D"/>
    <w:rsid w:val="001605D6"/>
    <w:rsid w:val="001623DA"/>
    <w:rsid w:val="0016242F"/>
    <w:rsid w:val="00163E33"/>
    <w:rsid w:val="0016413B"/>
    <w:rsid w:val="00165579"/>
    <w:rsid w:val="00166669"/>
    <w:rsid w:val="00166C12"/>
    <w:rsid w:val="00170418"/>
    <w:rsid w:val="0017190B"/>
    <w:rsid w:val="00172C2B"/>
    <w:rsid w:val="00172D04"/>
    <w:rsid w:val="001801C2"/>
    <w:rsid w:val="00182BC3"/>
    <w:rsid w:val="00184218"/>
    <w:rsid w:val="00192099"/>
    <w:rsid w:val="00193D10"/>
    <w:rsid w:val="001A1168"/>
    <w:rsid w:val="001A150F"/>
    <w:rsid w:val="001A16FC"/>
    <w:rsid w:val="001A32FC"/>
    <w:rsid w:val="001A3393"/>
    <w:rsid w:val="001A3399"/>
    <w:rsid w:val="001B0050"/>
    <w:rsid w:val="001B090A"/>
    <w:rsid w:val="001B2246"/>
    <w:rsid w:val="001B3763"/>
    <w:rsid w:val="001B548C"/>
    <w:rsid w:val="001B56C1"/>
    <w:rsid w:val="001B5A06"/>
    <w:rsid w:val="001B5A78"/>
    <w:rsid w:val="001B5F60"/>
    <w:rsid w:val="001B5F80"/>
    <w:rsid w:val="001B6C5F"/>
    <w:rsid w:val="001B6DDF"/>
    <w:rsid w:val="001C4313"/>
    <w:rsid w:val="001C464C"/>
    <w:rsid w:val="001C5D5B"/>
    <w:rsid w:val="001C6326"/>
    <w:rsid w:val="001C6620"/>
    <w:rsid w:val="001C76D0"/>
    <w:rsid w:val="001D7B6A"/>
    <w:rsid w:val="001E074F"/>
    <w:rsid w:val="001E7BE9"/>
    <w:rsid w:val="001F462D"/>
    <w:rsid w:val="001F4A23"/>
    <w:rsid w:val="001F7C78"/>
    <w:rsid w:val="0020015E"/>
    <w:rsid w:val="00200D56"/>
    <w:rsid w:val="00203B24"/>
    <w:rsid w:val="00203FAA"/>
    <w:rsid w:val="0020681B"/>
    <w:rsid w:val="00206F5B"/>
    <w:rsid w:val="00211F45"/>
    <w:rsid w:val="0021723C"/>
    <w:rsid w:val="002232B0"/>
    <w:rsid w:val="0023029B"/>
    <w:rsid w:val="00233C56"/>
    <w:rsid w:val="002369DA"/>
    <w:rsid w:val="002405D5"/>
    <w:rsid w:val="0024385A"/>
    <w:rsid w:val="00243B2A"/>
    <w:rsid w:val="00250605"/>
    <w:rsid w:val="00250CE2"/>
    <w:rsid w:val="00255792"/>
    <w:rsid w:val="00256274"/>
    <w:rsid w:val="002569A4"/>
    <w:rsid w:val="00260CEA"/>
    <w:rsid w:val="00261C34"/>
    <w:rsid w:val="0026216F"/>
    <w:rsid w:val="00265311"/>
    <w:rsid w:val="00270373"/>
    <w:rsid w:val="00270479"/>
    <w:rsid w:val="00271181"/>
    <w:rsid w:val="0027309B"/>
    <w:rsid w:val="00275A94"/>
    <w:rsid w:val="00285717"/>
    <w:rsid w:val="00291BA0"/>
    <w:rsid w:val="00294DD4"/>
    <w:rsid w:val="00296E09"/>
    <w:rsid w:val="002B12B8"/>
    <w:rsid w:val="002B2190"/>
    <w:rsid w:val="002B2660"/>
    <w:rsid w:val="002B2793"/>
    <w:rsid w:val="002B3179"/>
    <w:rsid w:val="002B3257"/>
    <w:rsid w:val="002B45C1"/>
    <w:rsid w:val="002B4686"/>
    <w:rsid w:val="002B7088"/>
    <w:rsid w:val="002B71FA"/>
    <w:rsid w:val="002B72E5"/>
    <w:rsid w:val="002C08A6"/>
    <w:rsid w:val="002C0B88"/>
    <w:rsid w:val="002C1923"/>
    <w:rsid w:val="002C3902"/>
    <w:rsid w:val="002C3ADF"/>
    <w:rsid w:val="002C57B5"/>
    <w:rsid w:val="002C5E21"/>
    <w:rsid w:val="002C641F"/>
    <w:rsid w:val="002D17AB"/>
    <w:rsid w:val="002D456E"/>
    <w:rsid w:val="002D5DBA"/>
    <w:rsid w:val="002E0CA3"/>
    <w:rsid w:val="002E22B8"/>
    <w:rsid w:val="002E29EF"/>
    <w:rsid w:val="002E53AD"/>
    <w:rsid w:val="002E6DC6"/>
    <w:rsid w:val="002E7F4C"/>
    <w:rsid w:val="002F19E4"/>
    <w:rsid w:val="002F1C53"/>
    <w:rsid w:val="002F32DF"/>
    <w:rsid w:val="002F41DE"/>
    <w:rsid w:val="002F5962"/>
    <w:rsid w:val="002F732E"/>
    <w:rsid w:val="0030681D"/>
    <w:rsid w:val="00307987"/>
    <w:rsid w:val="00307E3F"/>
    <w:rsid w:val="00311FD6"/>
    <w:rsid w:val="00312248"/>
    <w:rsid w:val="00312B7C"/>
    <w:rsid w:val="003139F7"/>
    <w:rsid w:val="003155D5"/>
    <w:rsid w:val="00316AB4"/>
    <w:rsid w:val="003234B9"/>
    <w:rsid w:val="003250B6"/>
    <w:rsid w:val="003252BB"/>
    <w:rsid w:val="00326D30"/>
    <w:rsid w:val="00331778"/>
    <w:rsid w:val="003346CD"/>
    <w:rsid w:val="00343CC9"/>
    <w:rsid w:val="00345472"/>
    <w:rsid w:val="00346B7D"/>
    <w:rsid w:val="00347BAB"/>
    <w:rsid w:val="00350A78"/>
    <w:rsid w:val="00352532"/>
    <w:rsid w:val="00360333"/>
    <w:rsid w:val="00360EB8"/>
    <w:rsid w:val="00361A05"/>
    <w:rsid w:val="003669B3"/>
    <w:rsid w:val="003670D1"/>
    <w:rsid w:val="00367FF5"/>
    <w:rsid w:val="00371BDD"/>
    <w:rsid w:val="00372D3F"/>
    <w:rsid w:val="00377957"/>
    <w:rsid w:val="00377D09"/>
    <w:rsid w:val="003815DC"/>
    <w:rsid w:val="003840CB"/>
    <w:rsid w:val="003850EE"/>
    <w:rsid w:val="00390CA7"/>
    <w:rsid w:val="003953A9"/>
    <w:rsid w:val="00395AC6"/>
    <w:rsid w:val="0039796D"/>
    <w:rsid w:val="003A1B79"/>
    <w:rsid w:val="003A2F71"/>
    <w:rsid w:val="003A4F82"/>
    <w:rsid w:val="003A6A00"/>
    <w:rsid w:val="003A6C3B"/>
    <w:rsid w:val="003A76F8"/>
    <w:rsid w:val="003B199B"/>
    <w:rsid w:val="003B2830"/>
    <w:rsid w:val="003B2E35"/>
    <w:rsid w:val="003B35F7"/>
    <w:rsid w:val="003B3C8D"/>
    <w:rsid w:val="003C25E8"/>
    <w:rsid w:val="003C4021"/>
    <w:rsid w:val="003C4258"/>
    <w:rsid w:val="003D05E6"/>
    <w:rsid w:val="003D4A4B"/>
    <w:rsid w:val="003E6288"/>
    <w:rsid w:val="003E63D5"/>
    <w:rsid w:val="003E79B8"/>
    <w:rsid w:val="003E7FAA"/>
    <w:rsid w:val="003E7FAE"/>
    <w:rsid w:val="003F198C"/>
    <w:rsid w:val="003F25BF"/>
    <w:rsid w:val="003F3273"/>
    <w:rsid w:val="003F3436"/>
    <w:rsid w:val="003F6555"/>
    <w:rsid w:val="003F6F5D"/>
    <w:rsid w:val="00407964"/>
    <w:rsid w:val="00407BFF"/>
    <w:rsid w:val="00411289"/>
    <w:rsid w:val="0041558C"/>
    <w:rsid w:val="00417E53"/>
    <w:rsid w:val="00420158"/>
    <w:rsid w:val="00420936"/>
    <w:rsid w:val="00423982"/>
    <w:rsid w:val="00424DB7"/>
    <w:rsid w:val="00426D20"/>
    <w:rsid w:val="004274A1"/>
    <w:rsid w:val="004275A9"/>
    <w:rsid w:val="004276A0"/>
    <w:rsid w:val="00427892"/>
    <w:rsid w:val="004306CB"/>
    <w:rsid w:val="00433369"/>
    <w:rsid w:val="00435374"/>
    <w:rsid w:val="0043590E"/>
    <w:rsid w:val="00437068"/>
    <w:rsid w:val="00437A93"/>
    <w:rsid w:val="00437B99"/>
    <w:rsid w:val="00437C1D"/>
    <w:rsid w:val="00440497"/>
    <w:rsid w:val="00444454"/>
    <w:rsid w:val="004451D5"/>
    <w:rsid w:val="0044796A"/>
    <w:rsid w:val="00450042"/>
    <w:rsid w:val="00451093"/>
    <w:rsid w:val="004564DB"/>
    <w:rsid w:val="00462259"/>
    <w:rsid w:val="00463C82"/>
    <w:rsid w:val="00464F88"/>
    <w:rsid w:val="004654F4"/>
    <w:rsid w:val="004657C4"/>
    <w:rsid w:val="004668E9"/>
    <w:rsid w:val="0047361A"/>
    <w:rsid w:val="00474E2D"/>
    <w:rsid w:val="00475FD9"/>
    <w:rsid w:val="00476C6E"/>
    <w:rsid w:val="00477B30"/>
    <w:rsid w:val="00480119"/>
    <w:rsid w:val="00484520"/>
    <w:rsid w:val="00486DB3"/>
    <w:rsid w:val="00487AFF"/>
    <w:rsid w:val="00487E1B"/>
    <w:rsid w:val="00491DAF"/>
    <w:rsid w:val="004928DB"/>
    <w:rsid w:val="004A0676"/>
    <w:rsid w:val="004A0F7A"/>
    <w:rsid w:val="004A2987"/>
    <w:rsid w:val="004A3AC9"/>
    <w:rsid w:val="004B00CA"/>
    <w:rsid w:val="004B0DB3"/>
    <w:rsid w:val="004B1698"/>
    <w:rsid w:val="004B2369"/>
    <w:rsid w:val="004B23C9"/>
    <w:rsid w:val="004B5239"/>
    <w:rsid w:val="004C38EE"/>
    <w:rsid w:val="004C4298"/>
    <w:rsid w:val="004C4562"/>
    <w:rsid w:val="004C749C"/>
    <w:rsid w:val="004C7948"/>
    <w:rsid w:val="004C7CF2"/>
    <w:rsid w:val="004D0259"/>
    <w:rsid w:val="004D551F"/>
    <w:rsid w:val="004D5BC1"/>
    <w:rsid w:val="004D7C76"/>
    <w:rsid w:val="004E02EE"/>
    <w:rsid w:val="004E2791"/>
    <w:rsid w:val="004E5048"/>
    <w:rsid w:val="004F3272"/>
    <w:rsid w:val="004F4B23"/>
    <w:rsid w:val="004F500C"/>
    <w:rsid w:val="004F5075"/>
    <w:rsid w:val="004F54BE"/>
    <w:rsid w:val="004F582C"/>
    <w:rsid w:val="004F6D97"/>
    <w:rsid w:val="004F7EBE"/>
    <w:rsid w:val="00500667"/>
    <w:rsid w:val="005020D5"/>
    <w:rsid w:val="005020D6"/>
    <w:rsid w:val="00503693"/>
    <w:rsid w:val="005064CB"/>
    <w:rsid w:val="00507A58"/>
    <w:rsid w:val="0052008E"/>
    <w:rsid w:val="005210E4"/>
    <w:rsid w:val="00521AAA"/>
    <w:rsid w:val="005225A2"/>
    <w:rsid w:val="0052376B"/>
    <w:rsid w:val="00530D55"/>
    <w:rsid w:val="00532B3F"/>
    <w:rsid w:val="00533495"/>
    <w:rsid w:val="005375C2"/>
    <w:rsid w:val="00541B1F"/>
    <w:rsid w:val="00542CBB"/>
    <w:rsid w:val="0054332C"/>
    <w:rsid w:val="00545A2A"/>
    <w:rsid w:val="00547245"/>
    <w:rsid w:val="005543ED"/>
    <w:rsid w:val="00555CE0"/>
    <w:rsid w:val="005633E9"/>
    <w:rsid w:val="00564103"/>
    <w:rsid w:val="00566A48"/>
    <w:rsid w:val="00566D5B"/>
    <w:rsid w:val="005706C8"/>
    <w:rsid w:val="005729D8"/>
    <w:rsid w:val="00574B08"/>
    <w:rsid w:val="00581B17"/>
    <w:rsid w:val="005849DF"/>
    <w:rsid w:val="005862C8"/>
    <w:rsid w:val="00587BB9"/>
    <w:rsid w:val="005907FA"/>
    <w:rsid w:val="0059236E"/>
    <w:rsid w:val="00593A0C"/>
    <w:rsid w:val="0059678A"/>
    <w:rsid w:val="005A61A3"/>
    <w:rsid w:val="005A656B"/>
    <w:rsid w:val="005A6B52"/>
    <w:rsid w:val="005A77E6"/>
    <w:rsid w:val="005A7B15"/>
    <w:rsid w:val="005B1A8E"/>
    <w:rsid w:val="005B23D5"/>
    <w:rsid w:val="005B3B5F"/>
    <w:rsid w:val="005B4D8A"/>
    <w:rsid w:val="005B6098"/>
    <w:rsid w:val="005B74EB"/>
    <w:rsid w:val="005C059C"/>
    <w:rsid w:val="005C33AD"/>
    <w:rsid w:val="005C3CE9"/>
    <w:rsid w:val="005C5DCD"/>
    <w:rsid w:val="005C5E8C"/>
    <w:rsid w:val="005D443D"/>
    <w:rsid w:val="005D4BE4"/>
    <w:rsid w:val="005D584E"/>
    <w:rsid w:val="005D616D"/>
    <w:rsid w:val="005D7EF5"/>
    <w:rsid w:val="005E02F3"/>
    <w:rsid w:val="005E25F6"/>
    <w:rsid w:val="005E609C"/>
    <w:rsid w:val="005E7979"/>
    <w:rsid w:val="005F0574"/>
    <w:rsid w:val="005F2272"/>
    <w:rsid w:val="005F6540"/>
    <w:rsid w:val="005F6C8D"/>
    <w:rsid w:val="005F7E8C"/>
    <w:rsid w:val="00600B3D"/>
    <w:rsid w:val="00602D1D"/>
    <w:rsid w:val="00602D74"/>
    <w:rsid w:val="00605C8D"/>
    <w:rsid w:val="00606636"/>
    <w:rsid w:val="0060761B"/>
    <w:rsid w:val="00614A5A"/>
    <w:rsid w:val="00614BFD"/>
    <w:rsid w:val="00623F21"/>
    <w:rsid w:val="006242A5"/>
    <w:rsid w:val="00626465"/>
    <w:rsid w:val="0062760D"/>
    <w:rsid w:val="0063030C"/>
    <w:rsid w:val="00634B1F"/>
    <w:rsid w:val="00634C65"/>
    <w:rsid w:val="00637EA6"/>
    <w:rsid w:val="00640192"/>
    <w:rsid w:val="00652412"/>
    <w:rsid w:val="006544EB"/>
    <w:rsid w:val="00660AB3"/>
    <w:rsid w:val="0066266F"/>
    <w:rsid w:val="0066303C"/>
    <w:rsid w:val="0066477D"/>
    <w:rsid w:val="00664AB2"/>
    <w:rsid w:val="00666D8F"/>
    <w:rsid w:val="00666FB5"/>
    <w:rsid w:val="00672E8D"/>
    <w:rsid w:val="00676D1D"/>
    <w:rsid w:val="00677223"/>
    <w:rsid w:val="00677508"/>
    <w:rsid w:val="00677F92"/>
    <w:rsid w:val="00680E40"/>
    <w:rsid w:val="00682B8F"/>
    <w:rsid w:val="00683FA2"/>
    <w:rsid w:val="006873A1"/>
    <w:rsid w:val="006917EF"/>
    <w:rsid w:val="00693CC4"/>
    <w:rsid w:val="00696309"/>
    <w:rsid w:val="006968FF"/>
    <w:rsid w:val="00697332"/>
    <w:rsid w:val="006A2E4B"/>
    <w:rsid w:val="006A359C"/>
    <w:rsid w:val="006A4715"/>
    <w:rsid w:val="006B2A8C"/>
    <w:rsid w:val="006B2C2B"/>
    <w:rsid w:val="006B3249"/>
    <w:rsid w:val="006B69CD"/>
    <w:rsid w:val="006C04A6"/>
    <w:rsid w:val="006C0DDE"/>
    <w:rsid w:val="006C2D6B"/>
    <w:rsid w:val="006C392A"/>
    <w:rsid w:val="006C49C4"/>
    <w:rsid w:val="006C4AE7"/>
    <w:rsid w:val="006C71D9"/>
    <w:rsid w:val="006D0590"/>
    <w:rsid w:val="006E10FA"/>
    <w:rsid w:val="006E13BB"/>
    <w:rsid w:val="006E3673"/>
    <w:rsid w:val="006F084F"/>
    <w:rsid w:val="006F2B81"/>
    <w:rsid w:val="006F370B"/>
    <w:rsid w:val="006F5AE8"/>
    <w:rsid w:val="007069DB"/>
    <w:rsid w:val="00706C76"/>
    <w:rsid w:val="00707699"/>
    <w:rsid w:val="00712773"/>
    <w:rsid w:val="00712A4E"/>
    <w:rsid w:val="00717062"/>
    <w:rsid w:val="007237C6"/>
    <w:rsid w:val="007244FB"/>
    <w:rsid w:val="007301FD"/>
    <w:rsid w:val="00730C82"/>
    <w:rsid w:val="00730DAC"/>
    <w:rsid w:val="00731DFF"/>
    <w:rsid w:val="007331CF"/>
    <w:rsid w:val="00734C84"/>
    <w:rsid w:val="00742DB6"/>
    <w:rsid w:val="0074451C"/>
    <w:rsid w:val="00747D04"/>
    <w:rsid w:val="007544ED"/>
    <w:rsid w:val="00756235"/>
    <w:rsid w:val="00756DBF"/>
    <w:rsid w:val="00760E85"/>
    <w:rsid w:val="00762542"/>
    <w:rsid w:val="0076403B"/>
    <w:rsid w:val="0076429E"/>
    <w:rsid w:val="00766BC7"/>
    <w:rsid w:val="007673B5"/>
    <w:rsid w:val="0076758C"/>
    <w:rsid w:val="00771DD6"/>
    <w:rsid w:val="00773495"/>
    <w:rsid w:val="00774A7D"/>
    <w:rsid w:val="00774D3E"/>
    <w:rsid w:val="0077625D"/>
    <w:rsid w:val="00776C94"/>
    <w:rsid w:val="007825DE"/>
    <w:rsid w:val="0078674E"/>
    <w:rsid w:val="00787B62"/>
    <w:rsid w:val="00792E50"/>
    <w:rsid w:val="0079411D"/>
    <w:rsid w:val="0079495C"/>
    <w:rsid w:val="00794AE1"/>
    <w:rsid w:val="00796F2B"/>
    <w:rsid w:val="007979A2"/>
    <w:rsid w:val="007A0EE6"/>
    <w:rsid w:val="007A14C0"/>
    <w:rsid w:val="007A22AE"/>
    <w:rsid w:val="007A5DEA"/>
    <w:rsid w:val="007A5DF5"/>
    <w:rsid w:val="007A654F"/>
    <w:rsid w:val="007A704F"/>
    <w:rsid w:val="007B49E1"/>
    <w:rsid w:val="007B7446"/>
    <w:rsid w:val="007C1A00"/>
    <w:rsid w:val="007C2604"/>
    <w:rsid w:val="007C3585"/>
    <w:rsid w:val="007C5765"/>
    <w:rsid w:val="007C6B60"/>
    <w:rsid w:val="007D141A"/>
    <w:rsid w:val="007D18B4"/>
    <w:rsid w:val="007D535F"/>
    <w:rsid w:val="007D5ABA"/>
    <w:rsid w:val="007D607C"/>
    <w:rsid w:val="007E7607"/>
    <w:rsid w:val="007F3F07"/>
    <w:rsid w:val="007F5D1D"/>
    <w:rsid w:val="007F5FD9"/>
    <w:rsid w:val="007F7294"/>
    <w:rsid w:val="007F7B03"/>
    <w:rsid w:val="00803473"/>
    <w:rsid w:val="00805917"/>
    <w:rsid w:val="00805E76"/>
    <w:rsid w:val="008062E1"/>
    <w:rsid w:val="00807C72"/>
    <w:rsid w:val="008118E0"/>
    <w:rsid w:val="00816E5B"/>
    <w:rsid w:val="00817F66"/>
    <w:rsid w:val="008215EA"/>
    <w:rsid w:val="008235E7"/>
    <w:rsid w:val="00824438"/>
    <w:rsid w:val="008261BD"/>
    <w:rsid w:val="00826916"/>
    <w:rsid w:val="00827990"/>
    <w:rsid w:val="0083229E"/>
    <w:rsid w:val="00834C5B"/>
    <w:rsid w:val="00835570"/>
    <w:rsid w:val="0083587D"/>
    <w:rsid w:val="008405F1"/>
    <w:rsid w:val="00840700"/>
    <w:rsid w:val="008471D9"/>
    <w:rsid w:val="008477FE"/>
    <w:rsid w:val="0085292F"/>
    <w:rsid w:val="008529DE"/>
    <w:rsid w:val="008541F5"/>
    <w:rsid w:val="00854324"/>
    <w:rsid w:val="0085573E"/>
    <w:rsid w:val="00856975"/>
    <w:rsid w:val="0085707F"/>
    <w:rsid w:val="00861479"/>
    <w:rsid w:val="0086297F"/>
    <w:rsid w:val="00863CC4"/>
    <w:rsid w:val="0086725C"/>
    <w:rsid w:val="008719D3"/>
    <w:rsid w:val="00875738"/>
    <w:rsid w:val="00876844"/>
    <w:rsid w:val="00876CD8"/>
    <w:rsid w:val="00877A5E"/>
    <w:rsid w:val="008801FA"/>
    <w:rsid w:val="0088081E"/>
    <w:rsid w:val="00887209"/>
    <w:rsid w:val="00887F37"/>
    <w:rsid w:val="00891BBB"/>
    <w:rsid w:val="00891E72"/>
    <w:rsid w:val="0089337F"/>
    <w:rsid w:val="0089517D"/>
    <w:rsid w:val="00895911"/>
    <w:rsid w:val="008A2429"/>
    <w:rsid w:val="008A2729"/>
    <w:rsid w:val="008A28ED"/>
    <w:rsid w:val="008A358F"/>
    <w:rsid w:val="008A7B0A"/>
    <w:rsid w:val="008A7E5B"/>
    <w:rsid w:val="008B0002"/>
    <w:rsid w:val="008B061B"/>
    <w:rsid w:val="008B1D3F"/>
    <w:rsid w:val="008B3DAF"/>
    <w:rsid w:val="008B44BE"/>
    <w:rsid w:val="008B4B04"/>
    <w:rsid w:val="008B6826"/>
    <w:rsid w:val="008C138C"/>
    <w:rsid w:val="008C3F9E"/>
    <w:rsid w:val="008C46AF"/>
    <w:rsid w:val="008C47DD"/>
    <w:rsid w:val="008C5812"/>
    <w:rsid w:val="008C7595"/>
    <w:rsid w:val="008D278B"/>
    <w:rsid w:val="008D2D27"/>
    <w:rsid w:val="008D5079"/>
    <w:rsid w:val="008D5349"/>
    <w:rsid w:val="008D5CD5"/>
    <w:rsid w:val="008E0FF2"/>
    <w:rsid w:val="008E1BE9"/>
    <w:rsid w:val="008E6E4D"/>
    <w:rsid w:val="008E7118"/>
    <w:rsid w:val="008F0BA5"/>
    <w:rsid w:val="008F0F3F"/>
    <w:rsid w:val="008F34E3"/>
    <w:rsid w:val="008F4732"/>
    <w:rsid w:val="008F591D"/>
    <w:rsid w:val="008F6D05"/>
    <w:rsid w:val="008F7877"/>
    <w:rsid w:val="009028C9"/>
    <w:rsid w:val="00902DA2"/>
    <w:rsid w:val="009031EE"/>
    <w:rsid w:val="009053A8"/>
    <w:rsid w:val="00905F33"/>
    <w:rsid w:val="00907806"/>
    <w:rsid w:val="00914AB1"/>
    <w:rsid w:val="0091577B"/>
    <w:rsid w:val="00917DD2"/>
    <w:rsid w:val="00923D24"/>
    <w:rsid w:val="00923E62"/>
    <w:rsid w:val="009253A5"/>
    <w:rsid w:val="00925F13"/>
    <w:rsid w:val="0092672E"/>
    <w:rsid w:val="009312DD"/>
    <w:rsid w:val="00932847"/>
    <w:rsid w:val="009335EB"/>
    <w:rsid w:val="00933A09"/>
    <w:rsid w:val="00935779"/>
    <w:rsid w:val="009367F2"/>
    <w:rsid w:val="0093787F"/>
    <w:rsid w:val="00940533"/>
    <w:rsid w:val="00941BCB"/>
    <w:rsid w:val="009429AC"/>
    <w:rsid w:val="009433BE"/>
    <w:rsid w:val="00943532"/>
    <w:rsid w:val="00944097"/>
    <w:rsid w:val="00944C91"/>
    <w:rsid w:val="00945117"/>
    <w:rsid w:val="0094616E"/>
    <w:rsid w:val="00953220"/>
    <w:rsid w:val="009539DA"/>
    <w:rsid w:val="00954CB0"/>
    <w:rsid w:val="009560CC"/>
    <w:rsid w:val="0095698A"/>
    <w:rsid w:val="009576B3"/>
    <w:rsid w:val="00960CEA"/>
    <w:rsid w:val="009617F9"/>
    <w:rsid w:val="0096268D"/>
    <w:rsid w:val="009657C1"/>
    <w:rsid w:val="00970A31"/>
    <w:rsid w:val="009721F4"/>
    <w:rsid w:val="009748CE"/>
    <w:rsid w:val="00974930"/>
    <w:rsid w:val="00980184"/>
    <w:rsid w:val="009801E6"/>
    <w:rsid w:val="00982304"/>
    <w:rsid w:val="00982505"/>
    <w:rsid w:val="009826CE"/>
    <w:rsid w:val="00982EB7"/>
    <w:rsid w:val="009849C9"/>
    <w:rsid w:val="00986E8A"/>
    <w:rsid w:val="0099044A"/>
    <w:rsid w:val="0099180E"/>
    <w:rsid w:val="009920C7"/>
    <w:rsid w:val="0099334A"/>
    <w:rsid w:val="0099469C"/>
    <w:rsid w:val="00996581"/>
    <w:rsid w:val="009A117C"/>
    <w:rsid w:val="009A2158"/>
    <w:rsid w:val="009A257D"/>
    <w:rsid w:val="009A39BE"/>
    <w:rsid w:val="009A67A2"/>
    <w:rsid w:val="009B72CD"/>
    <w:rsid w:val="009B7CC5"/>
    <w:rsid w:val="009C1BE4"/>
    <w:rsid w:val="009C3BEA"/>
    <w:rsid w:val="009C5557"/>
    <w:rsid w:val="009C79BD"/>
    <w:rsid w:val="009C7BD2"/>
    <w:rsid w:val="009D15BB"/>
    <w:rsid w:val="009D29F0"/>
    <w:rsid w:val="009D2A19"/>
    <w:rsid w:val="009D2B12"/>
    <w:rsid w:val="009D2FE3"/>
    <w:rsid w:val="009D3060"/>
    <w:rsid w:val="009D37FC"/>
    <w:rsid w:val="009D4C28"/>
    <w:rsid w:val="009E0DAC"/>
    <w:rsid w:val="009E436E"/>
    <w:rsid w:val="009E4D8A"/>
    <w:rsid w:val="009E4F42"/>
    <w:rsid w:val="009E7522"/>
    <w:rsid w:val="009F0158"/>
    <w:rsid w:val="009F04A1"/>
    <w:rsid w:val="009F0F87"/>
    <w:rsid w:val="009F2542"/>
    <w:rsid w:val="009F2B25"/>
    <w:rsid w:val="009F2DA5"/>
    <w:rsid w:val="009F3D2D"/>
    <w:rsid w:val="009F3E67"/>
    <w:rsid w:val="009F5D6F"/>
    <w:rsid w:val="00A036F2"/>
    <w:rsid w:val="00A051C7"/>
    <w:rsid w:val="00A122E5"/>
    <w:rsid w:val="00A1321B"/>
    <w:rsid w:val="00A13DA4"/>
    <w:rsid w:val="00A140F1"/>
    <w:rsid w:val="00A145AD"/>
    <w:rsid w:val="00A14AF9"/>
    <w:rsid w:val="00A177AC"/>
    <w:rsid w:val="00A22222"/>
    <w:rsid w:val="00A22B87"/>
    <w:rsid w:val="00A23D79"/>
    <w:rsid w:val="00A2449B"/>
    <w:rsid w:val="00A25C7B"/>
    <w:rsid w:val="00A30060"/>
    <w:rsid w:val="00A302FB"/>
    <w:rsid w:val="00A31639"/>
    <w:rsid w:val="00A31DB8"/>
    <w:rsid w:val="00A3395E"/>
    <w:rsid w:val="00A41ACF"/>
    <w:rsid w:val="00A43546"/>
    <w:rsid w:val="00A43B92"/>
    <w:rsid w:val="00A44CA3"/>
    <w:rsid w:val="00A45F55"/>
    <w:rsid w:val="00A53444"/>
    <w:rsid w:val="00A535D5"/>
    <w:rsid w:val="00A53F39"/>
    <w:rsid w:val="00A56393"/>
    <w:rsid w:val="00A56B2E"/>
    <w:rsid w:val="00A57A10"/>
    <w:rsid w:val="00A603C5"/>
    <w:rsid w:val="00A60AD7"/>
    <w:rsid w:val="00A610EB"/>
    <w:rsid w:val="00A620AB"/>
    <w:rsid w:val="00A643E2"/>
    <w:rsid w:val="00A6612D"/>
    <w:rsid w:val="00A66357"/>
    <w:rsid w:val="00A6785C"/>
    <w:rsid w:val="00A7199D"/>
    <w:rsid w:val="00A74897"/>
    <w:rsid w:val="00A76A40"/>
    <w:rsid w:val="00A76B41"/>
    <w:rsid w:val="00A82508"/>
    <w:rsid w:val="00A826EF"/>
    <w:rsid w:val="00A82F93"/>
    <w:rsid w:val="00A909A5"/>
    <w:rsid w:val="00A917B6"/>
    <w:rsid w:val="00A945F1"/>
    <w:rsid w:val="00A94EBE"/>
    <w:rsid w:val="00A964DA"/>
    <w:rsid w:val="00AA252D"/>
    <w:rsid w:val="00AA407B"/>
    <w:rsid w:val="00AA6862"/>
    <w:rsid w:val="00AB11D2"/>
    <w:rsid w:val="00AB4914"/>
    <w:rsid w:val="00AB4915"/>
    <w:rsid w:val="00AB5902"/>
    <w:rsid w:val="00AB5D49"/>
    <w:rsid w:val="00AB5F8C"/>
    <w:rsid w:val="00AB697E"/>
    <w:rsid w:val="00AB7267"/>
    <w:rsid w:val="00AC02F1"/>
    <w:rsid w:val="00AC195C"/>
    <w:rsid w:val="00AC2763"/>
    <w:rsid w:val="00AC38DB"/>
    <w:rsid w:val="00AC395A"/>
    <w:rsid w:val="00AC49A6"/>
    <w:rsid w:val="00AC77FD"/>
    <w:rsid w:val="00AD421F"/>
    <w:rsid w:val="00AD5959"/>
    <w:rsid w:val="00AE1168"/>
    <w:rsid w:val="00AE11DB"/>
    <w:rsid w:val="00AE396D"/>
    <w:rsid w:val="00AE5AFF"/>
    <w:rsid w:val="00AE6D86"/>
    <w:rsid w:val="00AF073A"/>
    <w:rsid w:val="00AF428D"/>
    <w:rsid w:val="00AF4B2F"/>
    <w:rsid w:val="00AF7023"/>
    <w:rsid w:val="00AF7053"/>
    <w:rsid w:val="00AF738A"/>
    <w:rsid w:val="00AF7C52"/>
    <w:rsid w:val="00AF7E7D"/>
    <w:rsid w:val="00B03129"/>
    <w:rsid w:val="00B0496C"/>
    <w:rsid w:val="00B1017E"/>
    <w:rsid w:val="00B12290"/>
    <w:rsid w:val="00B16287"/>
    <w:rsid w:val="00B2166B"/>
    <w:rsid w:val="00B22FF3"/>
    <w:rsid w:val="00B26189"/>
    <w:rsid w:val="00B321C0"/>
    <w:rsid w:val="00B32864"/>
    <w:rsid w:val="00B33054"/>
    <w:rsid w:val="00B34C64"/>
    <w:rsid w:val="00B35C6E"/>
    <w:rsid w:val="00B374BC"/>
    <w:rsid w:val="00B37692"/>
    <w:rsid w:val="00B40E59"/>
    <w:rsid w:val="00B427D1"/>
    <w:rsid w:val="00B446FF"/>
    <w:rsid w:val="00B460EF"/>
    <w:rsid w:val="00B475C6"/>
    <w:rsid w:val="00B476C4"/>
    <w:rsid w:val="00B51087"/>
    <w:rsid w:val="00B52D1E"/>
    <w:rsid w:val="00B53D0D"/>
    <w:rsid w:val="00B54714"/>
    <w:rsid w:val="00B566F3"/>
    <w:rsid w:val="00B6086C"/>
    <w:rsid w:val="00B6156B"/>
    <w:rsid w:val="00B67068"/>
    <w:rsid w:val="00B72BAD"/>
    <w:rsid w:val="00B73CE1"/>
    <w:rsid w:val="00B75BB7"/>
    <w:rsid w:val="00B810D8"/>
    <w:rsid w:val="00B81802"/>
    <w:rsid w:val="00B82469"/>
    <w:rsid w:val="00B83BA9"/>
    <w:rsid w:val="00B85513"/>
    <w:rsid w:val="00B85F3D"/>
    <w:rsid w:val="00B87F51"/>
    <w:rsid w:val="00B90800"/>
    <w:rsid w:val="00B95390"/>
    <w:rsid w:val="00B97F00"/>
    <w:rsid w:val="00BA2F99"/>
    <w:rsid w:val="00BB10E5"/>
    <w:rsid w:val="00BB1F45"/>
    <w:rsid w:val="00BB3C3E"/>
    <w:rsid w:val="00BB4154"/>
    <w:rsid w:val="00BB4B61"/>
    <w:rsid w:val="00BB5CD5"/>
    <w:rsid w:val="00BB6181"/>
    <w:rsid w:val="00BC0E5A"/>
    <w:rsid w:val="00BC1055"/>
    <w:rsid w:val="00BC463B"/>
    <w:rsid w:val="00BD2866"/>
    <w:rsid w:val="00BD6A6C"/>
    <w:rsid w:val="00BD7F26"/>
    <w:rsid w:val="00BE1916"/>
    <w:rsid w:val="00BE2DC0"/>
    <w:rsid w:val="00BE310F"/>
    <w:rsid w:val="00BE35C8"/>
    <w:rsid w:val="00BF285D"/>
    <w:rsid w:val="00BF4896"/>
    <w:rsid w:val="00BF76F1"/>
    <w:rsid w:val="00C00915"/>
    <w:rsid w:val="00C035C9"/>
    <w:rsid w:val="00C03836"/>
    <w:rsid w:val="00C06447"/>
    <w:rsid w:val="00C1057E"/>
    <w:rsid w:val="00C153B0"/>
    <w:rsid w:val="00C159CB"/>
    <w:rsid w:val="00C1732F"/>
    <w:rsid w:val="00C20476"/>
    <w:rsid w:val="00C25ACD"/>
    <w:rsid w:val="00C26FD2"/>
    <w:rsid w:val="00C320C4"/>
    <w:rsid w:val="00C32D92"/>
    <w:rsid w:val="00C33444"/>
    <w:rsid w:val="00C34F70"/>
    <w:rsid w:val="00C37478"/>
    <w:rsid w:val="00C4134A"/>
    <w:rsid w:val="00C43287"/>
    <w:rsid w:val="00C46074"/>
    <w:rsid w:val="00C471E9"/>
    <w:rsid w:val="00C56D47"/>
    <w:rsid w:val="00C62B9B"/>
    <w:rsid w:val="00C65426"/>
    <w:rsid w:val="00C67E7B"/>
    <w:rsid w:val="00C73CB7"/>
    <w:rsid w:val="00C743F4"/>
    <w:rsid w:val="00C759C4"/>
    <w:rsid w:val="00C75AFA"/>
    <w:rsid w:val="00C821DC"/>
    <w:rsid w:val="00C82CA5"/>
    <w:rsid w:val="00C84181"/>
    <w:rsid w:val="00C84FAF"/>
    <w:rsid w:val="00C85465"/>
    <w:rsid w:val="00C90CAC"/>
    <w:rsid w:val="00C90D4B"/>
    <w:rsid w:val="00C91823"/>
    <w:rsid w:val="00C9307C"/>
    <w:rsid w:val="00C94A62"/>
    <w:rsid w:val="00C94E29"/>
    <w:rsid w:val="00C955D5"/>
    <w:rsid w:val="00C968F8"/>
    <w:rsid w:val="00C9691A"/>
    <w:rsid w:val="00C96E31"/>
    <w:rsid w:val="00CA01A2"/>
    <w:rsid w:val="00CA0B29"/>
    <w:rsid w:val="00CA2E9A"/>
    <w:rsid w:val="00CA71F0"/>
    <w:rsid w:val="00CA75A2"/>
    <w:rsid w:val="00CA77B6"/>
    <w:rsid w:val="00CB1720"/>
    <w:rsid w:val="00CB3A30"/>
    <w:rsid w:val="00CB3BE6"/>
    <w:rsid w:val="00CB488F"/>
    <w:rsid w:val="00CB4FE6"/>
    <w:rsid w:val="00CB5F72"/>
    <w:rsid w:val="00CB7068"/>
    <w:rsid w:val="00CB713C"/>
    <w:rsid w:val="00CB77B0"/>
    <w:rsid w:val="00CC0B4C"/>
    <w:rsid w:val="00CE0C2E"/>
    <w:rsid w:val="00CE1B37"/>
    <w:rsid w:val="00CE21C3"/>
    <w:rsid w:val="00CE3163"/>
    <w:rsid w:val="00CE3BD8"/>
    <w:rsid w:val="00CE5CF6"/>
    <w:rsid w:val="00CF114D"/>
    <w:rsid w:val="00CF3562"/>
    <w:rsid w:val="00CF47C9"/>
    <w:rsid w:val="00CF4CBD"/>
    <w:rsid w:val="00CF50B7"/>
    <w:rsid w:val="00CF5441"/>
    <w:rsid w:val="00CF73CF"/>
    <w:rsid w:val="00CF76EA"/>
    <w:rsid w:val="00CF7A3B"/>
    <w:rsid w:val="00D013D0"/>
    <w:rsid w:val="00D01E97"/>
    <w:rsid w:val="00D03093"/>
    <w:rsid w:val="00D06B8C"/>
    <w:rsid w:val="00D06CB4"/>
    <w:rsid w:val="00D10654"/>
    <w:rsid w:val="00D1663D"/>
    <w:rsid w:val="00D17BA9"/>
    <w:rsid w:val="00D20F8F"/>
    <w:rsid w:val="00D3089B"/>
    <w:rsid w:val="00D3138C"/>
    <w:rsid w:val="00D35F4E"/>
    <w:rsid w:val="00D376FE"/>
    <w:rsid w:val="00D4154E"/>
    <w:rsid w:val="00D43AE0"/>
    <w:rsid w:val="00D4455D"/>
    <w:rsid w:val="00D46A45"/>
    <w:rsid w:val="00D47E10"/>
    <w:rsid w:val="00D50E87"/>
    <w:rsid w:val="00D538EB"/>
    <w:rsid w:val="00D56294"/>
    <w:rsid w:val="00D60CC8"/>
    <w:rsid w:val="00D6263E"/>
    <w:rsid w:val="00D63919"/>
    <w:rsid w:val="00D64778"/>
    <w:rsid w:val="00D70EBE"/>
    <w:rsid w:val="00D7219B"/>
    <w:rsid w:val="00D721E4"/>
    <w:rsid w:val="00D8318D"/>
    <w:rsid w:val="00D83AD7"/>
    <w:rsid w:val="00D83C92"/>
    <w:rsid w:val="00D84ACB"/>
    <w:rsid w:val="00D85A49"/>
    <w:rsid w:val="00D873E7"/>
    <w:rsid w:val="00D91A43"/>
    <w:rsid w:val="00D92132"/>
    <w:rsid w:val="00D929FF"/>
    <w:rsid w:val="00D97BA0"/>
    <w:rsid w:val="00DA0D5E"/>
    <w:rsid w:val="00DA1375"/>
    <w:rsid w:val="00DA52E4"/>
    <w:rsid w:val="00DB6143"/>
    <w:rsid w:val="00DC0B95"/>
    <w:rsid w:val="00DC2E28"/>
    <w:rsid w:val="00DC3BE4"/>
    <w:rsid w:val="00DC3DA0"/>
    <w:rsid w:val="00DC7FC5"/>
    <w:rsid w:val="00DD1F32"/>
    <w:rsid w:val="00DD37FA"/>
    <w:rsid w:val="00DD4CBB"/>
    <w:rsid w:val="00DD5AC4"/>
    <w:rsid w:val="00DE019F"/>
    <w:rsid w:val="00DE1B58"/>
    <w:rsid w:val="00DE4D8C"/>
    <w:rsid w:val="00DE76BC"/>
    <w:rsid w:val="00DE7705"/>
    <w:rsid w:val="00DE7E21"/>
    <w:rsid w:val="00DE7EC0"/>
    <w:rsid w:val="00DF0140"/>
    <w:rsid w:val="00DF0964"/>
    <w:rsid w:val="00DF4396"/>
    <w:rsid w:val="00DF56B3"/>
    <w:rsid w:val="00E01249"/>
    <w:rsid w:val="00E019AF"/>
    <w:rsid w:val="00E01ADB"/>
    <w:rsid w:val="00E03BE8"/>
    <w:rsid w:val="00E04197"/>
    <w:rsid w:val="00E0789C"/>
    <w:rsid w:val="00E1078D"/>
    <w:rsid w:val="00E13334"/>
    <w:rsid w:val="00E16EAF"/>
    <w:rsid w:val="00E20EA6"/>
    <w:rsid w:val="00E21581"/>
    <w:rsid w:val="00E21E55"/>
    <w:rsid w:val="00E229BC"/>
    <w:rsid w:val="00E243CA"/>
    <w:rsid w:val="00E25C36"/>
    <w:rsid w:val="00E30B57"/>
    <w:rsid w:val="00E3356C"/>
    <w:rsid w:val="00E36E62"/>
    <w:rsid w:val="00E429F5"/>
    <w:rsid w:val="00E444EF"/>
    <w:rsid w:val="00E46501"/>
    <w:rsid w:val="00E479F2"/>
    <w:rsid w:val="00E5182F"/>
    <w:rsid w:val="00E525E5"/>
    <w:rsid w:val="00E53395"/>
    <w:rsid w:val="00E54D72"/>
    <w:rsid w:val="00E5791E"/>
    <w:rsid w:val="00E60554"/>
    <w:rsid w:val="00E63369"/>
    <w:rsid w:val="00E65494"/>
    <w:rsid w:val="00E67C0D"/>
    <w:rsid w:val="00E704BC"/>
    <w:rsid w:val="00E7695D"/>
    <w:rsid w:val="00E82F44"/>
    <w:rsid w:val="00E859F4"/>
    <w:rsid w:val="00E8743A"/>
    <w:rsid w:val="00E87D28"/>
    <w:rsid w:val="00E9042B"/>
    <w:rsid w:val="00E92DA0"/>
    <w:rsid w:val="00E9435C"/>
    <w:rsid w:val="00E97125"/>
    <w:rsid w:val="00E97455"/>
    <w:rsid w:val="00EA5984"/>
    <w:rsid w:val="00EB2705"/>
    <w:rsid w:val="00EB38C6"/>
    <w:rsid w:val="00EB4A5A"/>
    <w:rsid w:val="00EB6137"/>
    <w:rsid w:val="00EB733C"/>
    <w:rsid w:val="00EB7716"/>
    <w:rsid w:val="00EB7AA3"/>
    <w:rsid w:val="00EC33FE"/>
    <w:rsid w:val="00EC365E"/>
    <w:rsid w:val="00EC4565"/>
    <w:rsid w:val="00EC5B50"/>
    <w:rsid w:val="00ED0E2D"/>
    <w:rsid w:val="00ED4A3A"/>
    <w:rsid w:val="00ED4BA6"/>
    <w:rsid w:val="00ED6E02"/>
    <w:rsid w:val="00ED7EF5"/>
    <w:rsid w:val="00EE0426"/>
    <w:rsid w:val="00EE279F"/>
    <w:rsid w:val="00EE301E"/>
    <w:rsid w:val="00EE504D"/>
    <w:rsid w:val="00EE6851"/>
    <w:rsid w:val="00EE7CFD"/>
    <w:rsid w:val="00EF42F7"/>
    <w:rsid w:val="00EF68D4"/>
    <w:rsid w:val="00F018FF"/>
    <w:rsid w:val="00F0198D"/>
    <w:rsid w:val="00F0214F"/>
    <w:rsid w:val="00F0605E"/>
    <w:rsid w:val="00F150CC"/>
    <w:rsid w:val="00F16E67"/>
    <w:rsid w:val="00F21CEE"/>
    <w:rsid w:val="00F2748F"/>
    <w:rsid w:val="00F302DC"/>
    <w:rsid w:val="00F311CA"/>
    <w:rsid w:val="00F3159C"/>
    <w:rsid w:val="00F31C31"/>
    <w:rsid w:val="00F327BD"/>
    <w:rsid w:val="00F3463E"/>
    <w:rsid w:val="00F43EA6"/>
    <w:rsid w:val="00F51DEF"/>
    <w:rsid w:val="00F5524A"/>
    <w:rsid w:val="00F56E47"/>
    <w:rsid w:val="00F577F7"/>
    <w:rsid w:val="00F579AD"/>
    <w:rsid w:val="00F66B84"/>
    <w:rsid w:val="00F706E9"/>
    <w:rsid w:val="00F71CEB"/>
    <w:rsid w:val="00F7453C"/>
    <w:rsid w:val="00F74D54"/>
    <w:rsid w:val="00F75322"/>
    <w:rsid w:val="00F8025C"/>
    <w:rsid w:val="00F81C23"/>
    <w:rsid w:val="00F86E76"/>
    <w:rsid w:val="00F960E2"/>
    <w:rsid w:val="00F97776"/>
    <w:rsid w:val="00FA124D"/>
    <w:rsid w:val="00FA1EDF"/>
    <w:rsid w:val="00FA2BDD"/>
    <w:rsid w:val="00FA35F4"/>
    <w:rsid w:val="00FA60E5"/>
    <w:rsid w:val="00FA66BD"/>
    <w:rsid w:val="00FB07AF"/>
    <w:rsid w:val="00FB11BD"/>
    <w:rsid w:val="00FB2160"/>
    <w:rsid w:val="00FB5D54"/>
    <w:rsid w:val="00FB6AF0"/>
    <w:rsid w:val="00FB7102"/>
    <w:rsid w:val="00FC0C7B"/>
    <w:rsid w:val="00FC1024"/>
    <w:rsid w:val="00FC1492"/>
    <w:rsid w:val="00FC1BE5"/>
    <w:rsid w:val="00FC1CD1"/>
    <w:rsid w:val="00FC3121"/>
    <w:rsid w:val="00FC405B"/>
    <w:rsid w:val="00FD178A"/>
    <w:rsid w:val="00FD5668"/>
    <w:rsid w:val="00FE099A"/>
    <w:rsid w:val="00FE5396"/>
    <w:rsid w:val="00FE7109"/>
    <w:rsid w:val="00FF1906"/>
    <w:rsid w:val="00FF2351"/>
    <w:rsid w:val="00FF5185"/>
    <w:rsid w:val="00FF592F"/>
    <w:rsid w:val="00FF7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949BB7"/>
  <w15:chartTrackingRefBased/>
  <w15:docId w15:val="{CCE9E0C4-0268-493C-B942-09B6C7A21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line="480" w:lineRule="auto"/>
        <w:ind w:right="45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5CE0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qFormat/>
    <w:rsid w:val="00555CE0"/>
    <w:pPr>
      <w:keepNext/>
      <w:numPr>
        <w:numId w:val="1"/>
      </w:numPr>
      <w:spacing w:before="180" w:after="120"/>
      <w:jc w:val="center"/>
      <w:outlineLvl w:val="0"/>
    </w:pPr>
    <w:rPr>
      <w:b/>
      <w:sz w:val="22"/>
    </w:rPr>
  </w:style>
  <w:style w:type="paragraph" w:styleId="Heading2">
    <w:name w:val="heading 2"/>
    <w:basedOn w:val="Normal"/>
    <w:next w:val="Normal"/>
    <w:link w:val="Heading2Char"/>
    <w:qFormat/>
    <w:rsid w:val="00555CE0"/>
    <w:pPr>
      <w:keepNext/>
      <w:numPr>
        <w:ilvl w:val="1"/>
        <w:numId w:val="1"/>
      </w:numPr>
      <w:spacing w:before="180" w:after="120"/>
      <w:outlineLvl w:val="1"/>
    </w:pPr>
    <w:rPr>
      <w:b/>
      <w:sz w:val="18"/>
    </w:rPr>
  </w:style>
  <w:style w:type="paragraph" w:styleId="Heading3">
    <w:name w:val="heading 3"/>
    <w:basedOn w:val="Normal"/>
    <w:next w:val="Normal"/>
    <w:link w:val="Heading3Char"/>
    <w:qFormat/>
    <w:rsid w:val="00555CE0"/>
    <w:pPr>
      <w:keepNext/>
      <w:numPr>
        <w:ilvl w:val="2"/>
        <w:numId w:val="1"/>
      </w:numPr>
      <w:spacing w:before="180" w:after="120"/>
      <w:outlineLvl w:val="2"/>
    </w:pPr>
    <w:rPr>
      <w:i/>
      <w:sz w:val="18"/>
    </w:rPr>
  </w:style>
  <w:style w:type="paragraph" w:styleId="Heading4">
    <w:name w:val="heading 4"/>
    <w:basedOn w:val="Normal"/>
    <w:next w:val="Normal"/>
    <w:link w:val="Heading4Char"/>
    <w:qFormat/>
    <w:rsid w:val="00555CE0"/>
    <w:pPr>
      <w:keepNext/>
      <w:numPr>
        <w:ilvl w:val="3"/>
        <w:numId w:val="1"/>
      </w:numPr>
      <w:spacing w:before="240" w:after="60"/>
      <w:outlineLvl w:val="3"/>
    </w:pPr>
    <w:rPr>
      <w:b/>
      <w:i/>
      <w:sz w:val="18"/>
    </w:rPr>
  </w:style>
  <w:style w:type="paragraph" w:styleId="Heading5">
    <w:name w:val="heading 5"/>
    <w:basedOn w:val="Normal"/>
    <w:next w:val="Normal"/>
    <w:link w:val="Heading5Char"/>
    <w:qFormat/>
    <w:rsid w:val="00555CE0"/>
    <w:pPr>
      <w:numPr>
        <w:ilvl w:val="4"/>
        <w:numId w:val="1"/>
      </w:numPr>
      <w:spacing w:before="240" w:after="60"/>
      <w:outlineLvl w:val="4"/>
    </w:pPr>
    <w:rPr>
      <w:sz w:val="18"/>
    </w:rPr>
  </w:style>
  <w:style w:type="paragraph" w:styleId="Heading6">
    <w:name w:val="heading 6"/>
    <w:basedOn w:val="Normal"/>
    <w:next w:val="Normal"/>
    <w:link w:val="Heading6Char"/>
    <w:qFormat/>
    <w:rsid w:val="00555CE0"/>
    <w:pPr>
      <w:numPr>
        <w:ilvl w:val="5"/>
        <w:numId w:val="1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qFormat/>
    <w:rsid w:val="00555CE0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link w:val="Heading8Char"/>
    <w:qFormat/>
    <w:rsid w:val="00555CE0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link w:val="Heading9Char"/>
    <w:qFormat/>
    <w:rsid w:val="00555CE0"/>
    <w:pPr>
      <w:numPr>
        <w:ilvl w:val="8"/>
        <w:numId w:val="1"/>
      </w:numPr>
      <w:spacing w:before="240" w:after="60"/>
      <w:outlineLvl w:val="8"/>
    </w:pPr>
    <w:rPr>
      <w:rFonts w:ascii="Arial" w:hAnsi="Arial"/>
      <w:i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55CE0"/>
    <w:pPr>
      <w:autoSpaceDE w:val="0"/>
      <w:autoSpaceDN w:val="0"/>
      <w:adjustRightInd w:val="0"/>
      <w:spacing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BodyTextKeep">
    <w:name w:val="Body Text Keep"/>
    <w:basedOn w:val="Normal"/>
    <w:rsid w:val="00555CE0"/>
    <w:pPr>
      <w:keepNext/>
    </w:pPr>
    <w:rPr>
      <w:sz w:val="18"/>
    </w:rPr>
  </w:style>
  <w:style w:type="character" w:customStyle="1" w:styleId="Heading1Char">
    <w:name w:val="Heading 1 Char"/>
    <w:basedOn w:val="DefaultParagraphFont"/>
    <w:link w:val="Heading1"/>
    <w:rsid w:val="00555CE0"/>
    <w:rPr>
      <w:rFonts w:ascii="Times New Roman" w:eastAsia="Times New Roman" w:hAnsi="Times New Roman" w:cs="Times New Roman"/>
      <w:b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rsid w:val="00555CE0"/>
    <w:rPr>
      <w:rFonts w:ascii="Times New Roman" w:eastAsia="Times New Roman" w:hAnsi="Times New Roman" w:cs="Times New Roman"/>
      <w:b/>
      <w:sz w:val="18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rsid w:val="00555CE0"/>
    <w:rPr>
      <w:rFonts w:ascii="Times New Roman" w:eastAsia="Times New Roman" w:hAnsi="Times New Roman" w:cs="Times New Roman"/>
      <w:i/>
      <w:sz w:val="18"/>
      <w:szCs w:val="20"/>
      <w:lang w:val="en-US"/>
    </w:rPr>
  </w:style>
  <w:style w:type="character" w:customStyle="1" w:styleId="Heading4Char">
    <w:name w:val="Heading 4 Char"/>
    <w:basedOn w:val="DefaultParagraphFont"/>
    <w:link w:val="Heading4"/>
    <w:rsid w:val="00555CE0"/>
    <w:rPr>
      <w:rFonts w:ascii="Times New Roman" w:eastAsia="Times New Roman" w:hAnsi="Times New Roman" w:cs="Times New Roman"/>
      <w:b/>
      <w:i/>
      <w:sz w:val="18"/>
      <w:szCs w:val="20"/>
      <w:lang w:val="en-US"/>
    </w:rPr>
  </w:style>
  <w:style w:type="character" w:customStyle="1" w:styleId="Heading5Char">
    <w:name w:val="Heading 5 Char"/>
    <w:basedOn w:val="DefaultParagraphFont"/>
    <w:link w:val="Heading5"/>
    <w:rsid w:val="00555CE0"/>
    <w:rPr>
      <w:rFonts w:ascii="Times New Roman" w:eastAsia="Times New Roman" w:hAnsi="Times New Roman" w:cs="Times New Roman"/>
      <w:sz w:val="18"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rsid w:val="00555CE0"/>
    <w:rPr>
      <w:rFonts w:ascii="Arial" w:eastAsia="Times New Roman" w:hAnsi="Arial" w:cs="Times New Roman"/>
      <w:i/>
      <w:szCs w:val="20"/>
      <w:lang w:val="en-US"/>
    </w:rPr>
  </w:style>
  <w:style w:type="character" w:customStyle="1" w:styleId="Heading7Char">
    <w:name w:val="Heading 7 Char"/>
    <w:basedOn w:val="DefaultParagraphFont"/>
    <w:link w:val="Heading7"/>
    <w:rsid w:val="00555CE0"/>
    <w:rPr>
      <w:rFonts w:ascii="Arial" w:eastAsia="Times New Roman" w:hAnsi="Arial" w:cs="Times New Roman"/>
      <w:sz w:val="20"/>
      <w:szCs w:val="20"/>
      <w:lang w:val="en-US"/>
    </w:rPr>
  </w:style>
  <w:style w:type="character" w:customStyle="1" w:styleId="Heading8Char">
    <w:name w:val="Heading 8 Char"/>
    <w:basedOn w:val="DefaultParagraphFont"/>
    <w:link w:val="Heading8"/>
    <w:rsid w:val="00555CE0"/>
    <w:rPr>
      <w:rFonts w:ascii="Arial" w:eastAsia="Times New Roman" w:hAnsi="Arial" w:cs="Times New Roman"/>
      <w:i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rsid w:val="00555CE0"/>
    <w:rPr>
      <w:rFonts w:ascii="Arial" w:eastAsia="Times New Roman" w:hAnsi="Arial" w:cs="Times New Roman"/>
      <w:i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8B4B0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B4B04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8B4B0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B4B04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135DA5"/>
    <w:rPr>
      <w:color w:val="0000FF"/>
      <w:u w:val="single"/>
    </w:rPr>
  </w:style>
  <w:style w:type="paragraph" w:customStyle="1" w:styleId="Reference">
    <w:name w:val="Reference"/>
    <w:basedOn w:val="Normal"/>
    <w:rsid w:val="0078674E"/>
    <w:pPr>
      <w:spacing w:line="240" w:lineRule="auto"/>
      <w:ind w:right="0"/>
    </w:pPr>
    <w:rPr>
      <w:sz w:val="18"/>
    </w:rPr>
  </w:style>
  <w:style w:type="paragraph" w:styleId="Caption">
    <w:name w:val="caption"/>
    <w:basedOn w:val="Normal"/>
    <w:next w:val="Normal"/>
    <w:uiPriority w:val="35"/>
    <w:unhideWhenUsed/>
    <w:qFormat/>
    <w:rsid w:val="004657C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E21E55"/>
  </w:style>
  <w:style w:type="character" w:styleId="CommentReference">
    <w:name w:val="annotation reference"/>
    <w:basedOn w:val="DefaultParagraphFont"/>
    <w:uiPriority w:val="99"/>
    <w:semiHidden/>
    <w:unhideWhenUsed/>
    <w:rsid w:val="00CF11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F114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CF114D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11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114D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114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114D"/>
    <w:rPr>
      <w:rFonts w:ascii="Segoe UI" w:eastAsia="Times New Roman" w:hAnsi="Segoe UI" w:cs="Segoe UI"/>
      <w:sz w:val="18"/>
      <w:szCs w:val="18"/>
      <w:lang w:val="en-US"/>
    </w:rPr>
  </w:style>
  <w:style w:type="character" w:customStyle="1" w:styleId="freebirdanalyticsviewquestiontitle">
    <w:name w:val="freebirdanalyticsviewquestiontitle"/>
    <w:basedOn w:val="DefaultParagraphFont"/>
    <w:rsid w:val="00E01249"/>
  </w:style>
  <w:style w:type="table" w:styleId="GridTable4-Accent3">
    <w:name w:val="Grid Table 4 Accent 3"/>
    <w:basedOn w:val="TableNormal"/>
    <w:uiPriority w:val="49"/>
    <w:rsid w:val="00E01249"/>
    <w:pPr>
      <w:spacing w:line="240" w:lineRule="auto"/>
      <w:ind w:right="0"/>
      <w:jc w:val="left"/>
    </w:pPr>
    <w:rPr>
      <w:lang w:val="en-US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4049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E301E"/>
    <w:pPr>
      <w:spacing w:before="100" w:beforeAutospacing="1" w:after="100" w:afterAutospacing="1" w:line="240" w:lineRule="auto"/>
      <w:ind w:right="0"/>
      <w:jc w:val="left"/>
    </w:pPr>
    <w:rPr>
      <w:sz w:val="24"/>
      <w:szCs w:val="24"/>
    </w:rPr>
  </w:style>
  <w:style w:type="character" w:customStyle="1" w:styleId="top-wmrc">
    <w:name w:val="top-wmrc"/>
    <w:basedOn w:val="DefaultParagraphFont"/>
    <w:rsid w:val="00856975"/>
  </w:style>
  <w:style w:type="paragraph" w:styleId="ListParagraph">
    <w:name w:val="List Paragraph"/>
    <w:basedOn w:val="Normal"/>
    <w:link w:val="ListParagraphChar"/>
    <w:uiPriority w:val="34"/>
    <w:qFormat/>
    <w:rsid w:val="00E67C0D"/>
    <w:pPr>
      <w:spacing w:after="200" w:line="276" w:lineRule="auto"/>
      <w:ind w:left="720" w:right="0"/>
      <w:contextualSpacing/>
      <w:jc w:val="left"/>
    </w:pPr>
    <w:rPr>
      <w:rFonts w:asciiTheme="minorHAnsi" w:eastAsiaTheme="minorHAnsi" w:hAnsiTheme="minorHAnsi" w:cstheme="minorBidi"/>
      <w:sz w:val="22"/>
      <w:szCs w:val="22"/>
      <w:lang w:val="lv-LV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67C0D"/>
    <w:rPr>
      <w:lang w:val="lv-LV"/>
    </w:rPr>
  </w:style>
  <w:style w:type="table" w:styleId="TableGrid">
    <w:name w:val="Table Grid"/>
    <w:basedOn w:val="TableNormal"/>
    <w:uiPriority w:val="39"/>
    <w:rsid w:val="004654F4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96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0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3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4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6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4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8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2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36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1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07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831">
          <w:marLeft w:val="30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1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8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5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7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1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image" Target="media/image6.wmf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wmf"/><Relationship Id="rId17" Type="http://schemas.openxmlformats.org/officeDocument/2006/relationships/footer" Target="footer1.xml"/><Relationship Id="rId33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openxmlformats.org/officeDocument/2006/relationships/image" Target="media/image9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image" Target="media/image8.wmf"/><Relationship Id="rId10" Type="http://schemas.openxmlformats.org/officeDocument/2006/relationships/image" Target="media/image3.wm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image" Target="media/image7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02A179-8D87-4BB9-B3DB-D41F87C449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81</Words>
  <Characters>4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l Chandra</dc:creator>
  <cp:keywords/>
  <dc:description/>
  <cp:lastModifiedBy>Muhammad Nadeem</cp:lastModifiedBy>
  <cp:revision>3</cp:revision>
  <cp:lastPrinted>2020-03-30T09:34:00Z</cp:lastPrinted>
  <dcterms:created xsi:type="dcterms:W3CDTF">2020-04-04T07:32:00Z</dcterms:created>
  <dcterms:modified xsi:type="dcterms:W3CDTF">2020-04-04T07:34:00Z</dcterms:modified>
</cp:coreProperties>
</file>